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3.xml" ContentType="application/vnd.openxmlformats-officedocument.wordprocessingml.footer+xml"/>
  <Override PartName="/word/header7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ABB947" w14:textId="3260A309" w:rsidR="00DA7D78" w:rsidRDefault="00C15E5E" w:rsidP="00982FF0">
      <w:bookmarkStart w:id="0" w:name="_Toc105625578"/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6434AE30" wp14:editId="54A0A82D">
                <wp:simplePos x="0" y="0"/>
                <wp:positionH relativeFrom="margin">
                  <wp:posOffset>187960</wp:posOffset>
                </wp:positionH>
                <wp:positionV relativeFrom="paragraph">
                  <wp:posOffset>19050</wp:posOffset>
                </wp:positionV>
                <wp:extent cx="6134735" cy="9235440"/>
                <wp:effectExtent l="19050" t="19050" r="18415" b="22860"/>
                <wp:wrapTight wrapText="bothSides">
                  <wp:wrapPolygon edited="0">
                    <wp:start x="-67" y="-45"/>
                    <wp:lineTo x="-67" y="21653"/>
                    <wp:lineTo x="21665" y="21653"/>
                    <wp:lineTo x="21665" y="-45"/>
                    <wp:lineTo x="-67" y="-45"/>
                  </wp:wrapPolygon>
                </wp:wrapTight>
                <wp:docPr id="1669833515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134735" cy="9235440"/>
                        </a:xfrm>
                        <a:prstGeom prst="rect">
                          <a:avLst/>
                        </a:prstGeom>
                        <a:noFill/>
                        <a:ln w="57150" cap="flat" cmpd="thinThick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5F6356E" w14:textId="1033C909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4954312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531331C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5FC9984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BAD1C99" w14:textId="43541E97" w:rsidR="00DE4247" w:rsidRDefault="00DE4247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903EE52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362B81E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42D4C7B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55A1C388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AFACB87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15F15075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63384F6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3B2F13CA" w14:textId="77777777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8B41434" w14:textId="08CA41C8" w:rsidR="00DE4247" w:rsidRPr="0084546E" w:rsidRDefault="0084546E" w:rsidP="00DE4247">
                            <w:pPr>
                              <w:spacing w:after="600"/>
                              <w:jc w:val="center"/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</w:pPr>
                            <w:r w:rsidRPr="0084546E"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  <w:t>LAB NOTE</w:t>
                            </w:r>
                          </w:p>
                          <w:p w14:paraId="3BFA8799" w14:textId="77777777" w:rsidR="0084546E" w:rsidRP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i/>
                                <w:iCs/>
                                <w:sz w:val="34"/>
                                <w:szCs w:val="34"/>
                              </w:rPr>
                            </w:pPr>
                          </w:p>
                          <w:p w14:paraId="09DD8F40" w14:textId="77777777" w:rsid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</w:p>
                          <w:p w14:paraId="0B47D800" w14:textId="34B07CB0" w:rsidR="00DE4247" w:rsidRDefault="00FC348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b/>
                                <w:sz w:val="34"/>
                                <w:szCs w:val="34"/>
                              </w:rPr>
                              <w:t>S</w:t>
                            </w:r>
                            <w:r w:rsidR="0084546E">
                              <w:rPr>
                                <w:b/>
                                <w:sz w:val="34"/>
                                <w:szCs w:val="34"/>
                              </w:rPr>
                              <w:t>ubject</w:t>
                            </w:r>
                            <w:r w:rsidR="00DE4247" w:rsidRPr="00DE4247"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84546E">
                              <w:rPr>
                                <w:b/>
                                <w:sz w:val="34"/>
                                <w:szCs w:val="34"/>
                              </w:rPr>
                              <w:t>Electronic Design Principles</w:t>
                            </w:r>
                          </w:p>
                          <w:p w14:paraId="35305EF1" w14:textId="374D8B60" w:rsidR="00DE4247" w:rsidRPr="0084546E" w:rsidRDefault="0084546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 w:rsidRPr="0084546E">
                              <w:rPr>
                                <w:b/>
                                <w:sz w:val="34"/>
                                <w:szCs w:val="34"/>
                              </w:rPr>
                              <w:t>Topic</w:t>
                            </w:r>
                            <w:r w:rsidR="00DE4247" w:rsidRPr="0084546E"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2253C3">
                              <w:rPr>
                                <w:b/>
                                <w:sz w:val="34"/>
                                <w:szCs w:val="34"/>
                              </w:rPr>
                              <w:t>Voltage Controlled Oscillator</w:t>
                            </w:r>
                          </w:p>
                          <w:p w14:paraId="1BB7136D" w14:textId="2B36A533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6C6D31" w14:textId="37F4B6E3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218EA65" w14:textId="50E50CE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E2D603E" w14:textId="2DD238A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4D49B42" w14:textId="77777777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25864D9" w14:textId="7421C28E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CDDFD8" w14:textId="314BA8F7" w:rsidR="00FC348E" w:rsidRDefault="0084546E" w:rsidP="0084546E">
                            <w:pPr>
                              <w:jc w:val="left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tudent: Minh Quan Tran</w:t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14:paraId="21E80F6D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90781C0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F9F09D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6FADA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913F8BC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5F39E4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3FEB4DB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687EDC9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2F13B6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C3426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3A1DA05" w14:textId="5D99199F" w:rsidR="00722E07" w:rsidRDefault="00F05DD8" w:rsidP="00722E07">
                            <w:pPr>
                              <w:jc w:val="center"/>
                              <w:textDirection w:val="btL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Ju</w:t>
                            </w:r>
                            <w:r w:rsidR="00942B39">
                              <w:rPr>
                                <w:b/>
                                <w:sz w:val="28"/>
                                <w:szCs w:val="28"/>
                              </w:rPr>
                              <w:t>ly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F15CEF">
                              <w:rPr>
                                <w:b/>
                                <w:sz w:val="28"/>
                                <w:szCs w:val="28"/>
                              </w:rPr>
                              <w:t>1</w:t>
                            </w:r>
                            <w:r w:rsidR="002253C3">
                              <w:rPr>
                                <w:b/>
                                <w:sz w:val="28"/>
                                <w:szCs w:val="28"/>
                              </w:rPr>
                              <w:t>9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84546E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, 2024</w:t>
                            </w: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34AE30" id="Rectangle 1" o:spid="_x0000_s1026" style="position:absolute;left:0;text-align:left;margin-left:14.8pt;margin-top:1.5pt;width:483.05pt;height:727.2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" filled="f" strokeweight="4.5pt">
                <v:stroke startarrowwidth="narrow" startarrowlength="short" endarrowwidth="narrow" endarrowlength="short" linestyle="thinThick"/>
                <v:path arrowok="t"/>
                <v:textbox inset="2.53958mm,2.53958mm,2.53958mm,2.53958mm">
                  <w:txbxContent>
                    <w:p w14:paraId="05F6356E" w14:textId="1033C909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4954312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531331C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5FC9984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BAD1C99" w14:textId="43541E97" w:rsidR="00DE4247" w:rsidRDefault="00DE4247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903EE52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362B81E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42D4C7B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55A1C388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AFACB87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15F15075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63384F6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3B2F13CA" w14:textId="77777777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8B41434" w14:textId="08CA41C8" w:rsidR="00DE4247" w:rsidRPr="0084546E" w:rsidRDefault="0084546E" w:rsidP="00DE4247">
                      <w:pPr>
                        <w:spacing w:after="600"/>
                        <w:jc w:val="center"/>
                        <w:rPr>
                          <w:b/>
                          <w:color w:val="FF0000"/>
                          <w:sz w:val="80"/>
                          <w:szCs w:val="80"/>
                        </w:rPr>
                      </w:pPr>
                      <w:r w:rsidRPr="0084546E">
                        <w:rPr>
                          <w:b/>
                          <w:color w:val="FF0000"/>
                          <w:sz w:val="80"/>
                          <w:szCs w:val="80"/>
                        </w:rPr>
                        <w:t>LAB NOTE</w:t>
                      </w:r>
                    </w:p>
                    <w:p w14:paraId="3BFA8799" w14:textId="77777777" w:rsidR="0084546E" w:rsidRP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i/>
                          <w:iCs/>
                          <w:sz w:val="34"/>
                          <w:szCs w:val="34"/>
                        </w:rPr>
                      </w:pPr>
                    </w:p>
                    <w:p w14:paraId="09DD8F40" w14:textId="77777777" w:rsid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sz w:val="34"/>
                          <w:szCs w:val="34"/>
                        </w:rPr>
                      </w:pPr>
                    </w:p>
                    <w:p w14:paraId="0B47D800" w14:textId="34B07CB0" w:rsidR="00DE4247" w:rsidRDefault="00FC348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>
                        <w:rPr>
                          <w:b/>
                          <w:sz w:val="34"/>
                          <w:szCs w:val="34"/>
                        </w:rPr>
                        <w:t>S</w:t>
                      </w:r>
                      <w:r w:rsidR="0084546E">
                        <w:rPr>
                          <w:b/>
                          <w:sz w:val="34"/>
                          <w:szCs w:val="34"/>
                        </w:rPr>
                        <w:t>ubject</w:t>
                      </w:r>
                      <w:r w:rsidR="00DE4247" w:rsidRPr="00DE4247"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84546E">
                        <w:rPr>
                          <w:b/>
                          <w:sz w:val="34"/>
                          <w:szCs w:val="34"/>
                        </w:rPr>
                        <w:t>Electronic Design Principles</w:t>
                      </w:r>
                    </w:p>
                    <w:p w14:paraId="35305EF1" w14:textId="374D8B60" w:rsidR="00DE4247" w:rsidRPr="0084546E" w:rsidRDefault="0084546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 w:rsidRPr="0084546E">
                        <w:rPr>
                          <w:b/>
                          <w:sz w:val="34"/>
                          <w:szCs w:val="34"/>
                        </w:rPr>
                        <w:t>Topic</w:t>
                      </w:r>
                      <w:r w:rsidR="00DE4247" w:rsidRPr="0084546E"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2253C3">
                        <w:rPr>
                          <w:b/>
                          <w:sz w:val="34"/>
                          <w:szCs w:val="34"/>
                        </w:rPr>
                        <w:t>Voltage Controlled Oscillator</w:t>
                      </w:r>
                    </w:p>
                    <w:p w14:paraId="1BB7136D" w14:textId="2B36A533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6C6D31" w14:textId="37F4B6E3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218EA65" w14:textId="50E50CE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E2D603E" w14:textId="2DD238A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4D49B42" w14:textId="77777777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25864D9" w14:textId="7421C28E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CDDFD8" w14:textId="314BA8F7" w:rsidR="00FC348E" w:rsidRDefault="0084546E" w:rsidP="0084546E">
                      <w:pPr>
                        <w:jc w:val="left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Student: Minh Quan Tran</w:t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</w:p>
                    <w:p w14:paraId="21E80F6D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90781C0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F9F09D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6FADA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913F8BC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5F39E4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3FEB4DB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687EDC9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2F13B6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C3426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53A1DA05" w14:textId="5D99199F" w:rsidR="00722E07" w:rsidRDefault="00F05DD8" w:rsidP="00722E07">
                      <w:pPr>
                        <w:jc w:val="center"/>
                        <w:textDirection w:val="btL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Ju</w:t>
                      </w:r>
                      <w:r w:rsidR="00942B39">
                        <w:rPr>
                          <w:b/>
                          <w:sz w:val="28"/>
                          <w:szCs w:val="28"/>
                        </w:rPr>
                        <w:t>ly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F15CEF">
                        <w:rPr>
                          <w:b/>
                          <w:sz w:val="28"/>
                          <w:szCs w:val="28"/>
                        </w:rPr>
                        <w:t>1</w:t>
                      </w:r>
                      <w:r w:rsidR="002253C3">
                        <w:rPr>
                          <w:b/>
                          <w:sz w:val="28"/>
                          <w:szCs w:val="28"/>
                        </w:rPr>
                        <w:t>9</w:t>
                      </w:r>
                      <w:r>
                        <w:rPr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84546E">
                        <w:rPr>
                          <w:b/>
                          <w:sz w:val="28"/>
                          <w:szCs w:val="28"/>
                        </w:rPr>
                        <w:t xml:space="preserve"> , 2024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</w:p>
    <w:sdt>
      <w:sdtPr>
        <w:rPr>
          <w:rFonts w:ascii="Times New Roman" w:eastAsia="Times New Roman" w:hAnsi="Times New Roman" w:cs="Times New Roman"/>
          <w:b/>
          <w:bCs/>
          <w:noProof/>
          <w:color w:val="auto"/>
          <w:sz w:val="24"/>
          <w:szCs w:val="26"/>
        </w:rPr>
        <w:id w:val="-804087648"/>
        <w:docPartObj>
          <w:docPartGallery w:val="Table of Contents"/>
          <w:docPartUnique/>
        </w:docPartObj>
      </w:sdtPr>
      <w:sdtContent>
        <w:p w14:paraId="2F6207CE" w14:textId="4B9D9B0A" w:rsidR="00722E07" w:rsidRPr="008300EC" w:rsidRDefault="00722E07" w:rsidP="00982FF0">
          <w:pPr>
            <w:pStyle w:val="TOCHeading"/>
            <w:spacing w:line="276" w:lineRule="auto"/>
            <w:jc w:val="both"/>
            <w:rPr>
              <w:sz w:val="40"/>
              <w:szCs w:val="40"/>
            </w:rPr>
          </w:pPr>
          <w:r w:rsidRPr="008300EC">
            <w:rPr>
              <w:sz w:val="40"/>
              <w:szCs w:val="40"/>
            </w:rPr>
            <w:t>Table of Contents</w:t>
          </w:r>
        </w:p>
        <w:p w14:paraId="524AF125" w14:textId="3FAD1AAA" w:rsidR="00756411" w:rsidRDefault="00722E07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1675857" w:history="1">
            <w:r w:rsidR="00756411" w:rsidRPr="000D2AB3">
              <w:rPr>
                <w:rStyle w:val="Hyperlink"/>
                <w:lang w:val="en"/>
              </w:rPr>
              <w:t>1.</w:t>
            </w:r>
            <w:r w:rsidR="00756411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756411" w:rsidRPr="000D2AB3">
              <w:rPr>
                <w:rStyle w:val="Hyperlink"/>
                <w:lang w:val="en"/>
              </w:rPr>
              <w:t>Objectives</w:t>
            </w:r>
            <w:r w:rsidR="00756411">
              <w:rPr>
                <w:webHidden/>
              </w:rPr>
              <w:tab/>
            </w:r>
            <w:r w:rsidR="00756411">
              <w:rPr>
                <w:webHidden/>
              </w:rPr>
              <w:fldChar w:fldCharType="begin"/>
            </w:r>
            <w:r w:rsidR="00756411">
              <w:rPr>
                <w:webHidden/>
              </w:rPr>
              <w:instrText xml:space="preserve"> PAGEREF _Toc171675857 \h </w:instrText>
            </w:r>
            <w:r w:rsidR="00756411">
              <w:rPr>
                <w:webHidden/>
              </w:rPr>
            </w:r>
            <w:r w:rsidR="00756411">
              <w:rPr>
                <w:webHidden/>
              </w:rPr>
              <w:fldChar w:fldCharType="separate"/>
            </w:r>
            <w:r w:rsidR="00270340">
              <w:rPr>
                <w:webHidden/>
              </w:rPr>
              <w:t>4</w:t>
            </w:r>
            <w:r w:rsidR="00756411">
              <w:rPr>
                <w:webHidden/>
              </w:rPr>
              <w:fldChar w:fldCharType="end"/>
            </w:r>
          </w:hyperlink>
        </w:p>
        <w:p w14:paraId="2011F534" w14:textId="6D57D6C4" w:rsidR="00756411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1675858" w:history="1">
            <w:r w:rsidR="00756411" w:rsidRPr="000D2AB3">
              <w:rPr>
                <w:rStyle w:val="Hyperlink"/>
              </w:rPr>
              <w:t>2.</w:t>
            </w:r>
            <w:r w:rsidR="00756411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756411" w:rsidRPr="000D2AB3">
              <w:rPr>
                <w:rStyle w:val="Hyperlink"/>
              </w:rPr>
              <w:t>Theory and Calculation</w:t>
            </w:r>
            <w:r w:rsidR="00756411">
              <w:rPr>
                <w:webHidden/>
              </w:rPr>
              <w:tab/>
            </w:r>
            <w:r w:rsidR="00756411">
              <w:rPr>
                <w:webHidden/>
              </w:rPr>
              <w:fldChar w:fldCharType="begin"/>
            </w:r>
            <w:r w:rsidR="00756411">
              <w:rPr>
                <w:webHidden/>
              </w:rPr>
              <w:instrText xml:space="preserve"> PAGEREF _Toc171675858 \h </w:instrText>
            </w:r>
            <w:r w:rsidR="00756411">
              <w:rPr>
                <w:webHidden/>
              </w:rPr>
            </w:r>
            <w:r w:rsidR="00756411">
              <w:rPr>
                <w:webHidden/>
              </w:rPr>
              <w:fldChar w:fldCharType="separate"/>
            </w:r>
            <w:r w:rsidR="00270340">
              <w:rPr>
                <w:webHidden/>
              </w:rPr>
              <w:t>5</w:t>
            </w:r>
            <w:r w:rsidR="00756411">
              <w:rPr>
                <w:webHidden/>
              </w:rPr>
              <w:fldChar w:fldCharType="end"/>
            </w:r>
          </w:hyperlink>
        </w:p>
        <w:p w14:paraId="6BF8A0C8" w14:textId="20145604" w:rsidR="00756411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675859" w:history="1">
            <w:r w:rsidR="00756411" w:rsidRPr="000D2AB3">
              <w:rPr>
                <w:rStyle w:val="Hyperlink"/>
                <w:noProof/>
              </w:rPr>
              <w:t>2.1</w:t>
            </w:r>
            <w:r w:rsidR="00756411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756411" w:rsidRPr="000D2AB3">
              <w:rPr>
                <w:rStyle w:val="Hyperlink"/>
                <w:noProof/>
                <w:shd w:val="clear" w:color="auto" w:fill="FFFFFF"/>
              </w:rPr>
              <w:t>Theory</w:t>
            </w:r>
            <w:r w:rsidR="00756411">
              <w:rPr>
                <w:noProof/>
                <w:webHidden/>
              </w:rPr>
              <w:tab/>
            </w:r>
            <w:r w:rsidR="00756411">
              <w:rPr>
                <w:noProof/>
                <w:webHidden/>
              </w:rPr>
              <w:fldChar w:fldCharType="begin"/>
            </w:r>
            <w:r w:rsidR="00756411">
              <w:rPr>
                <w:noProof/>
                <w:webHidden/>
              </w:rPr>
              <w:instrText xml:space="preserve"> PAGEREF _Toc171675859 \h </w:instrText>
            </w:r>
            <w:r w:rsidR="00756411">
              <w:rPr>
                <w:noProof/>
                <w:webHidden/>
              </w:rPr>
            </w:r>
            <w:r w:rsidR="00756411">
              <w:rPr>
                <w:noProof/>
                <w:webHidden/>
              </w:rPr>
              <w:fldChar w:fldCharType="separate"/>
            </w:r>
            <w:r w:rsidR="00270340">
              <w:rPr>
                <w:noProof/>
                <w:webHidden/>
              </w:rPr>
              <w:t>5</w:t>
            </w:r>
            <w:r w:rsidR="00756411">
              <w:rPr>
                <w:noProof/>
                <w:webHidden/>
              </w:rPr>
              <w:fldChar w:fldCharType="end"/>
            </w:r>
          </w:hyperlink>
        </w:p>
        <w:p w14:paraId="3C3D1124" w14:textId="494095EA" w:rsidR="00756411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675860" w:history="1">
            <w:r w:rsidR="00756411" w:rsidRPr="000D2AB3">
              <w:rPr>
                <w:rStyle w:val="Hyperlink"/>
                <w:noProof/>
              </w:rPr>
              <w:t>2.2</w:t>
            </w:r>
            <w:r w:rsidR="00756411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756411" w:rsidRPr="000D2AB3">
              <w:rPr>
                <w:rStyle w:val="Hyperlink"/>
                <w:noProof/>
                <w:shd w:val="clear" w:color="auto" w:fill="FFFFFF"/>
              </w:rPr>
              <w:t>Design and Calculation</w:t>
            </w:r>
            <w:r w:rsidR="00756411">
              <w:rPr>
                <w:noProof/>
                <w:webHidden/>
              </w:rPr>
              <w:tab/>
            </w:r>
            <w:r w:rsidR="00756411">
              <w:rPr>
                <w:noProof/>
                <w:webHidden/>
              </w:rPr>
              <w:fldChar w:fldCharType="begin"/>
            </w:r>
            <w:r w:rsidR="00756411">
              <w:rPr>
                <w:noProof/>
                <w:webHidden/>
              </w:rPr>
              <w:instrText xml:space="preserve"> PAGEREF _Toc171675860 \h </w:instrText>
            </w:r>
            <w:r w:rsidR="00756411">
              <w:rPr>
                <w:noProof/>
                <w:webHidden/>
              </w:rPr>
            </w:r>
            <w:r w:rsidR="00756411">
              <w:rPr>
                <w:noProof/>
                <w:webHidden/>
              </w:rPr>
              <w:fldChar w:fldCharType="separate"/>
            </w:r>
            <w:r w:rsidR="00270340">
              <w:rPr>
                <w:noProof/>
                <w:webHidden/>
              </w:rPr>
              <w:t>5</w:t>
            </w:r>
            <w:r w:rsidR="00756411">
              <w:rPr>
                <w:noProof/>
                <w:webHidden/>
              </w:rPr>
              <w:fldChar w:fldCharType="end"/>
            </w:r>
          </w:hyperlink>
        </w:p>
        <w:p w14:paraId="0DC76EEB" w14:textId="729D514E" w:rsidR="00756411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1675861" w:history="1">
            <w:r w:rsidR="00756411" w:rsidRPr="000D2AB3">
              <w:rPr>
                <w:rStyle w:val="Hyperlink"/>
              </w:rPr>
              <w:t>3.</w:t>
            </w:r>
            <w:r w:rsidR="00756411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756411" w:rsidRPr="000D2AB3">
              <w:rPr>
                <w:rStyle w:val="Hyperlink"/>
              </w:rPr>
              <w:t>Design and Result</w:t>
            </w:r>
            <w:r w:rsidR="00756411">
              <w:rPr>
                <w:webHidden/>
              </w:rPr>
              <w:tab/>
            </w:r>
            <w:r w:rsidR="00756411">
              <w:rPr>
                <w:webHidden/>
              </w:rPr>
              <w:fldChar w:fldCharType="begin"/>
            </w:r>
            <w:r w:rsidR="00756411">
              <w:rPr>
                <w:webHidden/>
              </w:rPr>
              <w:instrText xml:space="preserve"> PAGEREF _Toc171675861 \h </w:instrText>
            </w:r>
            <w:r w:rsidR="00756411">
              <w:rPr>
                <w:webHidden/>
              </w:rPr>
            </w:r>
            <w:r w:rsidR="00756411">
              <w:rPr>
                <w:webHidden/>
              </w:rPr>
              <w:fldChar w:fldCharType="separate"/>
            </w:r>
            <w:r w:rsidR="00270340">
              <w:rPr>
                <w:webHidden/>
              </w:rPr>
              <w:t>7</w:t>
            </w:r>
            <w:r w:rsidR="00756411">
              <w:rPr>
                <w:webHidden/>
              </w:rPr>
              <w:fldChar w:fldCharType="end"/>
            </w:r>
          </w:hyperlink>
        </w:p>
        <w:p w14:paraId="36F6E2DF" w14:textId="2F06A365" w:rsidR="00756411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675862" w:history="1">
            <w:r w:rsidR="00756411" w:rsidRPr="000D2AB3">
              <w:rPr>
                <w:rStyle w:val="Hyperlink"/>
                <w:noProof/>
              </w:rPr>
              <w:t>3.1</w:t>
            </w:r>
            <w:r w:rsidR="00756411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756411" w:rsidRPr="000D2AB3">
              <w:rPr>
                <w:rStyle w:val="Hyperlink"/>
                <w:noProof/>
              </w:rPr>
              <w:t>Multisim’s design.</w:t>
            </w:r>
            <w:r w:rsidR="00756411">
              <w:rPr>
                <w:noProof/>
                <w:webHidden/>
              </w:rPr>
              <w:tab/>
            </w:r>
            <w:r w:rsidR="00756411">
              <w:rPr>
                <w:noProof/>
                <w:webHidden/>
              </w:rPr>
              <w:fldChar w:fldCharType="begin"/>
            </w:r>
            <w:r w:rsidR="00756411">
              <w:rPr>
                <w:noProof/>
                <w:webHidden/>
              </w:rPr>
              <w:instrText xml:space="preserve"> PAGEREF _Toc171675862 \h </w:instrText>
            </w:r>
            <w:r w:rsidR="00756411">
              <w:rPr>
                <w:noProof/>
                <w:webHidden/>
              </w:rPr>
            </w:r>
            <w:r w:rsidR="00756411">
              <w:rPr>
                <w:noProof/>
                <w:webHidden/>
              </w:rPr>
              <w:fldChar w:fldCharType="separate"/>
            </w:r>
            <w:r w:rsidR="00270340">
              <w:rPr>
                <w:noProof/>
                <w:webHidden/>
              </w:rPr>
              <w:t>7</w:t>
            </w:r>
            <w:r w:rsidR="00756411">
              <w:rPr>
                <w:noProof/>
                <w:webHidden/>
              </w:rPr>
              <w:fldChar w:fldCharType="end"/>
            </w:r>
          </w:hyperlink>
        </w:p>
        <w:p w14:paraId="386A5303" w14:textId="09B6EBCD" w:rsidR="00756411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675863" w:history="1">
            <w:r w:rsidR="00756411" w:rsidRPr="000D2AB3">
              <w:rPr>
                <w:rStyle w:val="Hyperlink"/>
                <w:noProof/>
              </w:rPr>
              <w:t>3.2</w:t>
            </w:r>
            <w:r w:rsidR="00756411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756411" w:rsidRPr="000D2AB3">
              <w:rPr>
                <w:rStyle w:val="Hyperlink"/>
                <w:noProof/>
              </w:rPr>
              <w:t>Breadboard’s design</w:t>
            </w:r>
            <w:r w:rsidR="00756411">
              <w:rPr>
                <w:noProof/>
                <w:webHidden/>
              </w:rPr>
              <w:tab/>
            </w:r>
            <w:r w:rsidR="00756411">
              <w:rPr>
                <w:noProof/>
                <w:webHidden/>
              </w:rPr>
              <w:fldChar w:fldCharType="begin"/>
            </w:r>
            <w:r w:rsidR="00756411">
              <w:rPr>
                <w:noProof/>
                <w:webHidden/>
              </w:rPr>
              <w:instrText xml:space="preserve"> PAGEREF _Toc171675863 \h </w:instrText>
            </w:r>
            <w:r w:rsidR="00756411">
              <w:rPr>
                <w:noProof/>
                <w:webHidden/>
              </w:rPr>
            </w:r>
            <w:r w:rsidR="00756411">
              <w:rPr>
                <w:noProof/>
                <w:webHidden/>
              </w:rPr>
              <w:fldChar w:fldCharType="separate"/>
            </w:r>
            <w:r w:rsidR="00270340">
              <w:rPr>
                <w:noProof/>
                <w:webHidden/>
              </w:rPr>
              <w:t>7</w:t>
            </w:r>
            <w:r w:rsidR="00756411">
              <w:rPr>
                <w:noProof/>
                <w:webHidden/>
              </w:rPr>
              <w:fldChar w:fldCharType="end"/>
            </w:r>
          </w:hyperlink>
        </w:p>
        <w:p w14:paraId="61FF774D" w14:textId="6B44917A" w:rsidR="00756411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675864" w:history="1">
            <w:r w:rsidR="00756411" w:rsidRPr="000D2AB3">
              <w:rPr>
                <w:rStyle w:val="Hyperlink"/>
                <w:noProof/>
              </w:rPr>
              <w:t>3.3</w:t>
            </w:r>
            <w:r w:rsidR="00756411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756411" w:rsidRPr="000D2AB3">
              <w:rPr>
                <w:rStyle w:val="Hyperlink"/>
                <w:noProof/>
              </w:rPr>
              <w:t>Result</w:t>
            </w:r>
            <w:r w:rsidR="00756411">
              <w:rPr>
                <w:noProof/>
                <w:webHidden/>
              </w:rPr>
              <w:tab/>
            </w:r>
            <w:r w:rsidR="00756411">
              <w:rPr>
                <w:noProof/>
                <w:webHidden/>
              </w:rPr>
              <w:fldChar w:fldCharType="begin"/>
            </w:r>
            <w:r w:rsidR="00756411">
              <w:rPr>
                <w:noProof/>
                <w:webHidden/>
              </w:rPr>
              <w:instrText xml:space="preserve"> PAGEREF _Toc171675864 \h </w:instrText>
            </w:r>
            <w:r w:rsidR="00756411">
              <w:rPr>
                <w:noProof/>
                <w:webHidden/>
              </w:rPr>
            </w:r>
            <w:r w:rsidR="00756411">
              <w:rPr>
                <w:noProof/>
                <w:webHidden/>
              </w:rPr>
              <w:fldChar w:fldCharType="separate"/>
            </w:r>
            <w:r w:rsidR="00270340">
              <w:rPr>
                <w:noProof/>
                <w:webHidden/>
              </w:rPr>
              <w:t>8</w:t>
            </w:r>
            <w:r w:rsidR="00756411">
              <w:rPr>
                <w:noProof/>
                <w:webHidden/>
              </w:rPr>
              <w:fldChar w:fldCharType="end"/>
            </w:r>
          </w:hyperlink>
        </w:p>
        <w:p w14:paraId="20909D51" w14:textId="1C84BBE1" w:rsidR="00756411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1675865" w:history="1">
            <w:r w:rsidR="00756411" w:rsidRPr="000D2AB3">
              <w:rPr>
                <w:rStyle w:val="Hyperlink"/>
              </w:rPr>
              <w:t>4.</w:t>
            </w:r>
            <w:r w:rsidR="00756411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756411" w:rsidRPr="000D2AB3">
              <w:rPr>
                <w:rStyle w:val="Hyperlink"/>
              </w:rPr>
              <w:t>CONCLUSION</w:t>
            </w:r>
            <w:r w:rsidR="00756411">
              <w:rPr>
                <w:webHidden/>
              </w:rPr>
              <w:tab/>
            </w:r>
            <w:r w:rsidR="00756411">
              <w:rPr>
                <w:webHidden/>
              </w:rPr>
              <w:fldChar w:fldCharType="begin"/>
            </w:r>
            <w:r w:rsidR="00756411">
              <w:rPr>
                <w:webHidden/>
              </w:rPr>
              <w:instrText xml:space="preserve"> PAGEREF _Toc171675865 \h </w:instrText>
            </w:r>
            <w:r w:rsidR="00756411">
              <w:rPr>
                <w:webHidden/>
              </w:rPr>
            </w:r>
            <w:r w:rsidR="00756411">
              <w:rPr>
                <w:webHidden/>
              </w:rPr>
              <w:fldChar w:fldCharType="separate"/>
            </w:r>
            <w:r w:rsidR="00270340">
              <w:rPr>
                <w:webHidden/>
              </w:rPr>
              <w:t>9</w:t>
            </w:r>
            <w:r w:rsidR="00756411">
              <w:rPr>
                <w:webHidden/>
              </w:rPr>
              <w:fldChar w:fldCharType="end"/>
            </w:r>
          </w:hyperlink>
        </w:p>
        <w:p w14:paraId="07686689" w14:textId="66EFE5D2" w:rsidR="00CE7201" w:rsidRDefault="00722E07" w:rsidP="00982FF0">
          <w:pPr>
            <w:pStyle w:val="TOC1"/>
          </w:pPr>
          <w:r>
            <w:rPr>
              <w:b w:val="0"/>
              <w:bCs w:val="0"/>
            </w:rPr>
            <w:fldChar w:fldCharType="end"/>
          </w:r>
        </w:p>
      </w:sdtContent>
    </w:sdt>
    <w:p w14:paraId="477A6399" w14:textId="0038357B" w:rsidR="00CE7201" w:rsidRPr="00CE7201" w:rsidRDefault="00CE7201" w:rsidP="00982FF0">
      <w:pPr>
        <w:pStyle w:val="TOC1"/>
      </w:pPr>
      <w:r>
        <w:rPr>
          <w:b w:val="0"/>
          <w:bCs w:val="0"/>
          <w:sz w:val="34"/>
          <w:szCs w:val="36"/>
        </w:rPr>
        <w:br w:type="page"/>
      </w:r>
    </w:p>
    <w:p w14:paraId="3E7B567B" w14:textId="45221487" w:rsidR="00722E07" w:rsidRPr="00722E07" w:rsidRDefault="00722E07" w:rsidP="006C405D">
      <w:pPr>
        <w:spacing w:line="276" w:lineRule="auto"/>
        <w:jc w:val="center"/>
        <w:rPr>
          <w:b/>
          <w:bCs/>
        </w:rPr>
      </w:pPr>
      <w:r w:rsidRPr="00722E07">
        <w:rPr>
          <w:b/>
          <w:bCs/>
          <w:sz w:val="34"/>
          <w:szCs w:val="36"/>
        </w:rPr>
        <w:lastRenderedPageBreak/>
        <w:t>TABLE OF FIGURES</w:t>
      </w:r>
    </w:p>
    <w:bookmarkStart w:id="1" w:name="_heading=h.gjdgxs" w:colFirst="0" w:colLast="0"/>
    <w:bookmarkEnd w:id="1"/>
    <w:p w14:paraId="606EB993" w14:textId="7DC471D3" w:rsidR="00756411" w:rsidRDefault="00722E07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71675897" w:history="1">
        <w:r w:rsidR="00756411" w:rsidRPr="00DE56DE">
          <w:rPr>
            <w:rStyle w:val="Hyperlink"/>
            <w:noProof/>
          </w:rPr>
          <w:t>Figure 2</w:t>
        </w:r>
        <w:r w:rsidR="00756411" w:rsidRPr="00DE56DE">
          <w:rPr>
            <w:rStyle w:val="Hyperlink"/>
            <w:noProof/>
          </w:rPr>
          <w:noBreakHyphen/>
          <w:t xml:space="preserve">1: Relaxation </w:t>
        </w:r>
        <w:r w:rsidR="00756411" w:rsidRPr="00DE56DE">
          <w:rPr>
            <w:rStyle w:val="Hyperlink"/>
            <w:noProof/>
            <w:shd w:val="clear" w:color="auto" w:fill="FFFFFF"/>
          </w:rPr>
          <w:t>Oscillator’s</w:t>
        </w:r>
        <w:r w:rsidR="00756411" w:rsidRPr="00DE56DE">
          <w:rPr>
            <w:rStyle w:val="Hyperlink"/>
            <w:noProof/>
          </w:rPr>
          <w:t xml:space="preserve"> design</w:t>
        </w:r>
        <w:r w:rsidR="00756411">
          <w:rPr>
            <w:noProof/>
            <w:webHidden/>
          </w:rPr>
          <w:tab/>
        </w:r>
        <w:r w:rsidR="00756411">
          <w:rPr>
            <w:noProof/>
            <w:webHidden/>
          </w:rPr>
          <w:fldChar w:fldCharType="begin"/>
        </w:r>
        <w:r w:rsidR="00756411">
          <w:rPr>
            <w:noProof/>
            <w:webHidden/>
          </w:rPr>
          <w:instrText xml:space="preserve"> PAGEREF _Toc171675897 \h </w:instrText>
        </w:r>
        <w:r w:rsidR="00756411">
          <w:rPr>
            <w:noProof/>
            <w:webHidden/>
          </w:rPr>
        </w:r>
        <w:r w:rsidR="00756411">
          <w:rPr>
            <w:noProof/>
            <w:webHidden/>
          </w:rPr>
          <w:fldChar w:fldCharType="separate"/>
        </w:r>
        <w:r w:rsidR="00270340">
          <w:rPr>
            <w:noProof/>
            <w:webHidden/>
          </w:rPr>
          <w:t>5</w:t>
        </w:r>
        <w:r w:rsidR="00756411">
          <w:rPr>
            <w:noProof/>
            <w:webHidden/>
          </w:rPr>
          <w:fldChar w:fldCharType="end"/>
        </w:r>
      </w:hyperlink>
    </w:p>
    <w:p w14:paraId="12D2248E" w14:textId="2D673A6A" w:rsidR="00756411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1675898" w:history="1">
        <w:r w:rsidR="00756411" w:rsidRPr="00DE56DE">
          <w:rPr>
            <w:rStyle w:val="Hyperlink"/>
            <w:noProof/>
          </w:rPr>
          <w:t>Figure 2</w:t>
        </w:r>
        <w:r w:rsidR="00756411" w:rsidRPr="00DE56DE">
          <w:rPr>
            <w:rStyle w:val="Hyperlink"/>
            <w:noProof/>
          </w:rPr>
          <w:noBreakHyphen/>
          <w:t>2: Formula to calculate V</w:t>
        </w:r>
        <w:r w:rsidR="00756411" w:rsidRPr="00DE56DE">
          <w:rPr>
            <w:rStyle w:val="Hyperlink"/>
            <w:noProof/>
            <w:vertAlign w:val="subscript"/>
          </w:rPr>
          <w:t>out</w:t>
        </w:r>
        <w:r w:rsidR="00756411">
          <w:rPr>
            <w:noProof/>
            <w:webHidden/>
          </w:rPr>
          <w:tab/>
        </w:r>
        <w:r w:rsidR="00756411">
          <w:rPr>
            <w:noProof/>
            <w:webHidden/>
          </w:rPr>
          <w:fldChar w:fldCharType="begin"/>
        </w:r>
        <w:r w:rsidR="00756411">
          <w:rPr>
            <w:noProof/>
            <w:webHidden/>
          </w:rPr>
          <w:instrText xml:space="preserve"> PAGEREF _Toc171675898 \h </w:instrText>
        </w:r>
        <w:r w:rsidR="00756411">
          <w:rPr>
            <w:noProof/>
            <w:webHidden/>
          </w:rPr>
        </w:r>
        <w:r w:rsidR="00756411">
          <w:rPr>
            <w:noProof/>
            <w:webHidden/>
          </w:rPr>
          <w:fldChar w:fldCharType="separate"/>
        </w:r>
        <w:r w:rsidR="00270340">
          <w:rPr>
            <w:noProof/>
            <w:webHidden/>
          </w:rPr>
          <w:t>5</w:t>
        </w:r>
        <w:r w:rsidR="00756411">
          <w:rPr>
            <w:noProof/>
            <w:webHidden/>
          </w:rPr>
          <w:fldChar w:fldCharType="end"/>
        </w:r>
      </w:hyperlink>
    </w:p>
    <w:p w14:paraId="22D1217F" w14:textId="5AC3F8D4" w:rsidR="00756411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1675899" w:history="1">
        <w:r w:rsidR="00756411" w:rsidRPr="00DE56DE">
          <w:rPr>
            <w:rStyle w:val="Hyperlink"/>
            <w:noProof/>
          </w:rPr>
          <w:t>Figure 2</w:t>
        </w:r>
        <w:r w:rsidR="00756411" w:rsidRPr="00DE56DE">
          <w:rPr>
            <w:rStyle w:val="Hyperlink"/>
            <w:noProof/>
          </w:rPr>
          <w:noBreakHyphen/>
          <w:t>3: Formula to calculate Period</w:t>
        </w:r>
        <w:r w:rsidR="00756411">
          <w:rPr>
            <w:noProof/>
            <w:webHidden/>
          </w:rPr>
          <w:tab/>
        </w:r>
        <w:r w:rsidR="00756411">
          <w:rPr>
            <w:noProof/>
            <w:webHidden/>
          </w:rPr>
          <w:fldChar w:fldCharType="begin"/>
        </w:r>
        <w:r w:rsidR="00756411">
          <w:rPr>
            <w:noProof/>
            <w:webHidden/>
          </w:rPr>
          <w:instrText xml:space="preserve"> PAGEREF _Toc171675899 \h </w:instrText>
        </w:r>
        <w:r w:rsidR="00756411">
          <w:rPr>
            <w:noProof/>
            <w:webHidden/>
          </w:rPr>
        </w:r>
        <w:r w:rsidR="00756411">
          <w:rPr>
            <w:noProof/>
            <w:webHidden/>
          </w:rPr>
          <w:fldChar w:fldCharType="separate"/>
        </w:r>
        <w:r w:rsidR="00270340">
          <w:rPr>
            <w:noProof/>
            <w:webHidden/>
          </w:rPr>
          <w:t>5</w:t>
        </w:r>
        <w:r w:rsidR="00756411">
          <w:rPr>
            <w:noProof/>
            <w:webHidden/>
          </w:rPr>
          <w:fldChar w:fldCharType="end"/>
        </w:r>
      </w:hyperlink>
    </w:p>
    <w:p w14:paraId="4BFECAAB" w14:textId="17CC1331" w:rsidR="00756411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1675900" w:history="1">
        <w:r w:rsidR="00756411" w:rsidRPr="00DE56DE">
          <w:rPr>
            <w:rStyle w:val="Hyperlink"/>
            <w:noProof/>
          </w:rPr>
          <w:t>Figure 2</w:t>
        </w:r>
        <w:r w:rsidR="00756411" w:rsidRPr="00DE56DE">
          <w:rPr>
            <w:rStyle w:val="Hyperlink"/>
            <w:noProof/>
          </w:rPr>
          <w:noBreakHyphen/>
          <w:t>4: LM348N's datasheet</w:t>
        </w:r>
        <w:r w:rsidR="00756411">
          <w:rPr>
            <w:noProof/>
            <w:webHidden/>
          </w:rPr>
          <w:tab/>
        </w:r>
        <w:r w:rsidR="00756411">
          <w:rPr>
            <w:noProof/>
            <w:webHidden/>
          </w:rPr>
          <w:fldChar w:fldCharType="begin"/>
        </w:r>
        <w:r w:rsidR="00756411">
          <w:rPr>
            <w:noProof/>
            <w:webHidden/>
          </w:rPr>
          <w:instrText xml:space="preserve"> PAGEREF _Toc171675900 \h </w:instrText>
        </w:r>
        <w:r w:rsidR="00756411">
          <w:rPr>
            <w:noProof/>
            <w:webHidden/>
          </w:rPr>
        </w:r>
        <w:r w:rsidR="00756411">
          <w:rPr>
            <w:noProof/>
            <w:webHidden/>
          </w:rPr>
          <w:fldChar w:fldCharType="separate"/>
        </w:r>
        <w:r w:rsidR="00270340">
          <w:rPr>
            <w:noProof/>
            <w:webHidden/>
          </w:rPr>
          <w:t>6</w:t>
        </w:r>
        <w:r w:rsidR="00756411">
          <w:rPr>
            <w:noProof/>
            <w:webHidden/>
          </w:rPr>
          <w:fldChar w:fldCharType="end"/>
        </w:r>
      </w:hyperlink>
    </w:p>
    <w:p w14:paraId="08B1F18B" w14:textId="758D6E0F" w:rsidR="00756411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1675901" w:history="1">
        <w:r w:rsidR="00756411" w:rsidRPr="00DE56DE">
          <w:rPr>
            <w:rStyle w:val="Hyperlink"/>
            <w:noProof/>
          </w:rPr>
          <w:t>Figure 3</w:t>
        </w:r>
        <w:r w:rsidR="00756411" w:rsidRPr="00DE56DE">
          <w:rPr>
            <w:rStyle w:val="Hyperlink"/>
            <w:noProof/>
          </w:rPr>
          <w:noBreakHyphen/>
          <w:t>1: Multisim's design</w:t>
        </w:r>
        <w:r w:rsidR="00756411">
          <w:rPr>
            <w:noProof/>
            <w:webHidden/>
          </w:rPr>
          <w:tab/>
        </w:r>
        <w:r w:rsidR="00756411">
          <w:rPr>
            <w:noProof/>
            <w:webHidden/>
          </w:rPr>
          <w:fldChar w:fldCharType="begin"/>
        </w:r>
        <w:r w:rsidR="00756411">
          <w:rPr>
            <w:noProof/>
            <w:webHidden/>
          </w:rPr>
          <w:instrText xml:space="preserve"> PAGEREF _Toc171675901 \h </w:instrText>
        </w:r>
        <w:r w:rsidR="00756411">
          <w:rPr>
            <w:noProof/>
            <w:webHidden/>
          </w:rPr>
        </w:r>
        <w:r w:rsidR="00756411">
          <w:rPr>
            <w:noProof/>
            <w:webHidden/>
          </w:rPr>
          <w:fldChar w:fldCharType="separate"/>
        </w:r>
        <w:r w:rsidR="00270340">
          <w:rPr>
            <w:noProof/>
            <w:webHidden/>
          </w:rPr>
          <w:t>7</w:t>
        </w:r>
        <w:r w:rsidR="00756411">
          <w:rPr>
            <w:noProof/>
            <w:webHidden/>
          </w:rPr>
          <w:fldChar w:fldCharType="end"/>
        </w:r>
      </w:hyperlink>
    </w:p>
    <w:p w14:paraId="2D8C18CB" w14:textId="7B061C84" w:rsidR="00756411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1675902" w:history="1">
        <w:r w:rsidR="00756411" w:rsidRPr="00DE56DE">
          <w:rPr>
            <w:rStyle w:val="Hyperlink"/>
            <w:noProof/>
          </w:rPr>
          <w:t>Figure 3</w:t>
        </w:r>
        <w:r w:rsidR="00756411" w:rsidRPr="00DE56DE">
          <w:rPr>
            <w:rStyle w:val="Hyperlink"/>
            <w:noProof/>
          </w:rPr>
          <w:noBreakHyphen/>
          <w:t>2: Breadboard’s design</w:t>
        </w:r>
        <w:r w:rsidR="00756411">
          <w:rPr>
            <w:noProof/>
            <w:webHidden/>
          </w:rPr>
          <w:tab/>
        </w:r>
        <w:r w:rsidR="00756411">
          <w:rPr>
            <w:noProof/>
            <w:webHidden/>
          </w:rPr>
          <w:fldChar w:fldCharType="begin"/>
        </w:r>
        <w:r w:rsidR="00756411">
          <w:rPr>
            <w:noProof/>
            <w:webHidden/>
          </w:rPr>
          <w:instrText xml:space="preserve"> PAGEREF _Toc171675902 \h </w:instrText>
        </w:r>
        <w:r w:rsidR="00756411">
          <w:rPr>
            <w:noProof/>
            <w:webHidden/>
          </w:rPr>
        </w:r>
        <w:r w:rsidR="00756411">
          <w:rPr>
            <w:noProof/>
            <w:webHidden/>
          </w:rPr>
          <w:fldChar w:fldCharType="separate"/>
        </w:r>
        <w:r w:rsidR="00270340">
          <w:rPr>
            <w:noProof/>
            <w:webHidden/>
          </w:rPr>
          <w:t>7</w:t>
        </w:r>
        <w:r w:rsidR="00756411">
          <w:rPr>
            <w:noProof/>
            <w:webHidden/>
          </w:rPr>
          <w:fldChar w:fldCharType="end"/>
        </w:r>
      </w:hyperlink>
    </w:p>
    <w:p w14:paraId="240CE93D" w14:textId="729FFF88" w:rsidR="00CE3493" w:rsidRDefault="00722E07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</w:pPr>
      <w:r>
        <w:fldChar w:fldCharType="end"/>
      </w:r>
    </w:p>
    <w:p w14:paraId="6083EAA3" w14:textId="2072C8AB" w:rsidR="009F45E0" w:rsidRDefault="00CE7201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</w:pPr>
      <w:r>
        <w:rPr>
          <w:b/>
          <w:bCs/>
          <w:sz w:val="32"/>
          <w:szCs w:val="32"/>
        </w:rPr>
        <w:t>~~~~~~~~~~~~~~~~~~~~~~~~~~~~~~~~~~~~~~~~~~~~~~~~~~~~~~~~</w:t>
      </w:r>
      <w:r w:rsidR="00527671">
        <w:rPr>
          <w:b/>
          <w:bCs/>
          <w:sz w:val="32"/>
          <w:szCs w:val="32"/>
        </w:rPr>
        <w:t>~~~~~~</w:t>
      </w:r>
    </w:p>
    <w:p w14:paraId="03C01DDA" w14:textId="77777777" w:rsidR="00CE7201" w:rsidRPr="00A4229D" w:rsidRDefault="00CE7201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  <w:rPr>
          <w:color w:val="000000"/>
        </w:rPr>
      </w:pPr>
    </w:p>
    <w:p w14:paraId="4545D9E0" w14:textId="77777777" w:rsidR="00756411" w:rsidRDefault="008300EC" w:rsidP="006C405D">
      <w:pPr>
        <w:jc w:val="center"/>
        <w:rPr>
          <w:noProof/>
        </w:rPr>
      </w:pPr>
      <w:r>
        <w:rPr>
          <w:b/>
          <w:bCs/>
          <w:sz w:val="32"/>
          <w:szCs w:val="32"/>
        </w:rPr>
        <w:t>TABLE’S OF TABLE</w:t>
      </w:r>
      <w:r w:rsidR="000534F3">
        <w:rPr>
          <w:b/>
          <w:bCs/>
          <w:sz w:val="32"/>
          <w:szCs w:val="32"/>
        </w:rPr>
        <w:fldChar w:fldCharType="begin"/>
      </w:r>
      <w:r w:rsidR="000534F3">
        <w:rPr>
          <w:b/>
          <w:bCs/>
          <w:sz w:val="32"/>
          <w:szCs w:val="32"/>
        </w:rPr>
        <w:instrText xml:space="preserve"> TOC \h \z \c "Table" </w:instrText>
      </w:r>
      <w:r w:rsidR="000534F3">
        <w:rPr>
          <w:b/>
          <w:bCs/>
          <w:sz w:val="32"/>
          <w:szCs w:val="32"/>
        </w:rPr>
        <w:fldChar w:fldCharType="separate"/>
      </w:r>
    </w:p>
    <w:p w14:paraId="58D6F68D" w14:textId="23712AD4" w:rsidR="00540760" w:rsidRDefault="00756411" w:rsidP="00982FF0">
      <w:pPr>
        <w:rPr>
          <w:b/>
          <w:bCs/>
          <w:sz w:val="32"/>
          <w:szCs w:val="32"/>
        </w:rPr>
      </w:pPr>
      <w:r>
        <w:rPr>
          <w:noProof/>
          <w:sz w:val="32"/>
          <w:szCs w:val="32"/>
        </w:rPr>
        <w:t>No table of figures entries found.</w:t>
      </w:r>
      <w:r w:rsidR="000534F3">
        <w:rPr>
          <w:b/>
          <w:bCs/>
          <w:sz w:val="32"/>
          <w:szCs w:val="32"/>
        </w:rPr>
        <w:fldChar w:fldCharType="end"/>
      </w:r>
    </w:p>
    <w:p w14:paraId="5BC445A0" w14:textId="77777777" w:rsidR="00861B80" w:rsidRDefault="000534F3" w:rsidP="00982FF0">
      <w:pPr>
        <w:rPr>
          <w:b/>
          <w:bCs/>
          <w:sz w:val="32"/>
          <w:szCs w:val="32"/>
        </w:rPr>
        <w:sectPr w:rsidR="00861B80" w:rsidSect="00540760">
          <w:footerReference w:type="default" r:id="rId8"/>
          <w:footerReference w:type="first" r:id="rId9"/>
          <w:pgSz w:w="11907" w:h="16840" w:code="9"/>
          <w:pgMar w:top="1134" w:right="567" w:bottom="1134" w:left="993" w:header="720" w:footer="720" w:gutter="0"/>
          <w:pgNumType w:start="1"/>
          <w:cols w:space="720"/>
          <w:titlePg/>
          <w:docGrid w:linePitch="360"/>
        </w:sectPr>
      </w:pPr>
      <w:r>
        <w:rPr>
          <w:b/>
          <w:bCs/>
          <w:sz w:val="32"/>
          <w:szCs w:val="32"/>
        </w:rPr>
        <w:br w:type="page"/>
      </w:r>
    </w:p>
    <w:p w14:paraId="35F3B31B" w14:textId="48B8819D" w:rsidR="007C577D" w:rsidRPr="0091769E" w:rsidRDefault="0084546E" w:rsidP="00982FF0">
      <w:pPr>
        <w:pStyle w:val="Heading1"/>
        <w:jc w:val="both"/>
        <w:rPr>
          <w:lang w:val="en"/>
        </w:rPr>
      </w:pPr>
      <w:bookmarkStart w:id="2" w:name="_Toc171675857"/>
      <w:r>
        <w:rPr>
          <w:lang w:val="en"/>
        </w:rPr>
        <w:lastRenderedPageBreak/>
        <w:t>Objectives</w:t>
      </w:r>
      <w:bookmarkEnd w:id="2"/>
    </w:p>
    <w:p w14:paraId="118DE53A" w14:textId="3B4D9E74" w:rsidR="00F05DD8" w:rsidRPr="00F05DD8" w:rsidRDefault="00C55C5B" w:rsidP="00F05DD8">
      <w:pPr>
        <w:pStyle w:val="ListParagraph"/>
        <w:numPr>
          <w:ilvl w:val="0"/>
          <w:numId w:val="44"/>
        </w:numPr>
        <w:shd w:val="clear" w:color="auto" w:fill="FFFFFF"/>
        <w:spacing w:after="240"/>
        <w:jc w:val="left"/>
        <w:rPr>
          <w:color w:val="202122"/>
          <w:spacing w:val="3"/>
          <w:szCs w:val="24"/>
        </w:rPr>
      </w:pPr>
      <w:r>
        <w:rPr>
          <w:color w:val="202122"/>
          <w:spacing w:val="3"/>
          <w:szCs w:val="24"/>
        </w:rPr>
        <w:t>Build a</w:t>
      </w:r>
      <w:r w:rsidR="0071450A">
        <w:rPr>
          <w:color w:val="202122"/>
          <w:spacing w:val="3"/>
          <w:szCs w:val="24"/>
        </w:rPr>
        <w:t xml:space="preserve"> Relaxation Oscillator</w:t>
      </w:r>
      <w:r w:rsidR="002253C3">
        <w:rPr>
          <w:color w:val="202122"/>
          <w:spacing w:val="3"/>
          <w:szCs w:val="24"/>
        </w:rPr>
        <w:t xml:space="preserve"> with a Voltage Control Oscillator</w:t>
      </w:r>
      <w:r w:rsidR="0071450A">
        <w:rPr>
          <w:color w:val="202122"/>
          <w:spacing w:val="3"/>
          <w:szCs w:val="24"/>
        </w:rPr>
        <w:t>.</w:t>
      </w:r>
    </w:p>
    <w:p w14:paraId="03D731EF" w14:textId="1F3DF5C8" w:rsidR="00F05DD8" w:rsidRPr="00F05DD8" w:rsidRDefault="00F05DD8" w:rsidP="00F05DD8">
      <w:pPr>
        <w:pStyle w:val="ListParagraph"/>
        <w:numPr>
          <w:ilvl w:val="0"/>
          <w:numId w:val="44"/>
        </w:numPr>
        <w:shd w:val="clear" w:color="auto" w:fill="FFFFFF"/>
        <w:spacing w:before="120" w:after="240"/>
        <w:jc w:val="left"/>
        <w:rPr>
          <w:color w:val="202122"/>
          <w:spacing w:val="3"/>
          <w:szCs w:val="24"/>
        </w:rPr>
      </w:pPr>
      <w:r w:rsidRPr="00F05DD8">
        <w:rPr>
          <w:color w:val="202122"/>
          <w:spacing w:val="3"/>
          <w:szCs w:val="24"/>
        </w:rPr>
        <w:t>Show your design in using Multisim in your pre-lab.</w:t>
      </w:r>
    </w:p>
    <w:p w14:paraId="7CB67AA0" w14:textId="02B1E13F" w:rsidR="00F05DD8" w:rsidRDefault="00F05DD8" w:rsidP="00F05DD8">
      <w:pPr>
        <w:pStyle w:val="ListParagraph"/>
        <w:numPr>
          <w:ilvl w:val="0"/>
          <w:numId w:val="44"/>
        </w:numPr>
        <w:shd w:val="clear" w:color="auto" w:fill="FFFFFF"/>
        <w:spacing w:before="120" w:after="240"/>
        <w:jc w:val="left"/>
        <w:rPr>
          <w:color w:val="202122"/>
          <w:spacing w:val="3"/>
          <w:szCs w:val="24"/>
        </w:rPr>
      </w:pPr>
      <w:r w:rsidRPr="00F05DD8">
        <w:rPr>
          <w:color w:val="202122"/>
          <w:spacing w:val="3"/>
          <w:szCs w:val="24"/>
        </w:rPr>
        <w:t xml:space="preserve">Prepare a table for measurement in advance to prove that your circuit </w:t>
      </w:r>
      <w:r w:rsidR="002253C3" w:rsidRPr="00F05DD8">
        <w:rPr>
          <w:color w:val="202122"/>
          <w:spacing w:val="3"/>
          <w:szCs w:val="24"/>
        </w:rPr>
        <w:t>works</w:t>
      </w:r>
      <w:r w:rsidRPr="00F05DD8">
        <w:rPr>
          <w:color w:val="202122"/>
          <w:spacing w:val="3"/>
          <w:szCs w:val="24"/>
        </w:rPr>
        <w:t xml:space="preserve"> by comparing your calculated values with the actual values.</w:t>
      </w:r>
    </w:p>
    <w:p w14:paraId="54771121" w14:textId="6EBA50B1" w:rsidR="00FC3681" w:rsidRPr="00F05DD8" w:rsidRDefault="00683785" w:rsidP="00F05DD8">
      <w:pPr>
        <w:pStyle w:val="ListParagraph"/>
        <w:numPr>
          <w:ilvl w:val="0"/>
          <w:numId w:val="44"/>
        </w:numPr>
        <w:shd w:val="clear" w:color="auto" w:fill="FFFFFF"/>
        <w:spacing w:before="120" w:after="240"/>
        <w:jc w:val="left"/>
        <w:rPr>
          <w:color w:val="202122"/>
          <w:spacing w:val="3"/>
          <w:szCs w:val="24"/>
        </w:rPr>
        <w:sectPr w:rsidR="00FC3681" w:rsidRPr="00F05DD8" w:rsidSect="00861B80">
          <w:headerReference w:type="first" r:id="rId10"/>
          <w:pgSz w:w="11907" w:h="16840" w:code="9"/>
          <w:pgMar w:top="1134" w:right="567" w:bottom="1134" w:left="993" w:header="720" w:footer="720" w:gutter="0"/>
          <w:pgNumType w:start="4"/>
          <w:cols w:space="720"/>
          <w:titlePg/>
          <w:docGrid w:linePitch="360"/>
        </w:sectPr>
      </w:pPr>
      <w:r w:rsidRPr="00F05DD8">
        <w:rPr>
          <w:lang w:val="en"/>
        </w:rPr>
        <w:br w:type="page"/>
      </w:r>
    </w:p>
    <w:p w14:paraId="7DA4F498" w14:textId="008C4F2B" w:rsidR="0077199C" w:rsidRDefault="0077199C" w:rsidP="00982FF0">
      <w:pPr>
        <w:pStyle w:val="Heading1"/>
        <w:spacing w:line="276" w:lineRule="auto"/>
        <w:jc w:val="both"/>
      </w:pPr>
      <w:bookmarkStart w:id="3" w:name="_Toc171675858"/>
      <w:r>
        <w:lastRenderedPageBreak/>
        <w:t xml:space="preserve">Theory and </w:t>
      </w:r>
      <w:r w:rsidR="00203CF1">
        <w:t>Calculation</w:t>
      </w:r>
      <w:bookmarkEnd w:id="3"/>
    </w:p>
    <w:p w14:paraId="50318E03" w14:textId="306FA69B" w:rsidR="0091769E" w:rsidRDefault="0087461C" w:rsidP="0071450A">
      <w:pPr>
        <w:pStyle w:val="Heading2"/>
        <w:spacing w:line="276" w:lineRule="auto"/>
        <w:rPr>
          <w:shd w:val="clear" w:color="auto" w:fill="FFFFFF"/>
        </w:rPr>
      </w:pPr>
      <w:bookmarkStart w:id="4" w:name="_Toc171675859"/>
      <w:r>
        <w:rPr>
          <w:shd w:val="clear" w:color="auto" w:fill="FFFFFF"/>
        </w:rPr>
        <w:t>Theory</w:t>
      </w:r>
      <w:bookmarkEnd w:id="4"/>
    </w:p>
    <w:p w14:paraId="2179533A" w14:textId="2D3D4372" w:rsidR="0071450A" w:rsidRPr="0071450A" w:rsidRDefault="0071450A" w:rsidP="0071450A">
      <w:pPr>
        <w:ind w:left="576"/>
        <w:rPr>
          <w:sz w:val="26"/>
        </w:rPr>
      </w:pPr>
      <w:r w:rsidRPr="0071450A">
        <w:rPr>
          <w:sz w:val="26"/>
          <w:shd w:val="clear" w:color="auto" w:fill="FFFFFF"/>
        </w:rPr>
        <w:t>Relaxation oscillators are characterized by an RC timing</w:t>
      </w:r>
      <w:r>
        <w:rPr>
          <w:sz w:val="26"/>
          <w:shd w:val="clear" w:color="auto" w:fill="FFFFFF"/>
        </w:rPr>
        <w:t xml:space="preserve"> </w:t>
      </w:r>
      <w:r w:rsidRPr="0071450A">
        <w:rPr>
          <w:sz w:val="26"/>
          <w:shd w:val="clear" w:color="auto" w:fill="FFFFFF"/>
        </w:rPr>
        <w:t>circuit and a device that periodically changes state.</w:t>
      </w:r>
    </w:p>
    <w:p w14:paraId="3E0C72CE" w14:textId="4091D033" w:rsidR="0087461C" w:rsidRDefault="0087461C" w:rsidP="00982FF0">
      <w:pPr>
        <w:pStyle w:val="Heading2"/>
        <w:spacing w:line="276" w:lineRule="auto"/>
        <w:rPr>
          <w:shd w:val="clear" w:color="auto" w:fill="FFFFFF"/>
        </w:rPr>
      </w:pPr>
      <w:bookmarkStart w:id="5" w:name="_Toc171675860"/>
      <w:r>
        <w:rPr>
          <w:shd w:val="clear" w:color="auto" w:fill="FFFFFF"/>
        </w:rPr>
        <w:t>Design and Calculation</w:t>
      </w:r>
      <w:bookmarkEnd w:id="5"/>
    </w:p>
    <w:p w14:paraId="2EDD986A" w14:textId="6904A875" w:rsidR="005F5176" w:rsidRDefault="0071450A" w:rsidP="005F5176">
      <w:pPr>
        <w:keepNext/>
        <w:spacing w:before="240" w:line="276" w:lineRule="auto"/>
        <w:jc w:val="center"/>
      </w:pPr>
      <w:r w:rsidRPr="0071450A">
        <w:rPr>
          <w:noProof/>
        </w:rPr>
        <w:drawing>
          <wp:inline distT="0" distB="0" distL="0" distR="0" wp14:anchorId="72BF7AAD" wp14:editId="04CE4FF1">
            <wp:extent cx="2803665" cy="2520000"/>
            <wp:effectExtent l="0" t="0" r="0" b="0"/>
            <wp:docPr id="1505458186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458186" name="Picture 1" descr="A diagram of a circui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03665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D7393" w14:textId="04BD0E7B" w:rsidR="00F05DD8" w:rsidRDefault="005F5176" w:rsidP="005F5176">
      <w:pPr>
        <w:pStyle w:val="Caption"/>
      </w:pPr>
      <w:bookmarkStart w:id="6" w:name="_Toc171675897"/>
      <w:r>
        <w:t xml:space="preserve">Figure </w:t>
      </w:r>
      <w:r w:rsidR="00756411">
        <w:fldChar w:fldCharType="begin"/>
      </w:r>
      <w:r w:rsidR="00756411">
        <w:instrText xml:space="preserve"> STYLEREF 1 \s </w:instrText>
      </w:r>
      <w:r w:rsidR="00756411">
        <w:fldChar w:fldCharType="separate"/>
      </w:r>
      <w:r w:rsidR="00270340">
        <w:rPr>
          <w:noProof/>
        </w:rPr>
        <w:t>2</w:t>
      </w:r>
      <w:r w:rsidR="00756411">
        <w:fldChar w:fldCharType="end"/>
      </w:r>
      <w:r w:rsidR="00756411">
        <w:noBreakHyphen/>
      </w:r>
      <w:r w:rsidR="00756411">
        <w:fldChar w:fldCharType="begin"/>
      </w:r>
      <w:r w:rsidR="00756411">
        <w:instrText xml:space="preserve"> SEQ Figure \* ARABIC \s 1 </w:instrText>
      </w:r>
      <w:r w:rsidR="00756411">
        <w:fldChar w:fldCharType="separate"/>
      </w:r>
      <w:r w:rsidR="00270340">
        <w:rPr>
          <w:noProof/>
        </w:rPr>
        <w:t>1</w:t>
      </w:r>
      <w:r w:rsidR="00756411">
        <w:fldChar w:fldCharType="end"/>
      </w:r>
      <w:r>
        <w:t xml:space="preserve">: </w:t>
      </w:r>
      <w:r w:rsidR="0071450A">
        <w:t xml:space="preserve">Relaxation </w:t>
      </w:r>
      <w:r w:rsidR="0071450A">
        <w:rPr>
          <w:szCs w:val="20"/>
          <w:shd w:val="clear" w:color="auto" w:fill="FFFFFF"/>
        </w:rPr>
        <w:t>Oscillator</w:t>
      </w:r>
      <w:r w:rsidR="00E35F18">
        <w:rPr>
          <w:szCs w:val="20"/>
          <w:shd w:val="clear" w:color="auto" w:fill="FFFFFF"/>
        </w:rPr>
        <w:t>’s</w:t>
      </w:r>
      <w:r w:rsidR="00E35F18">
        <w:t xml:space="preserve"> </w:t>
      </w:r>
      <w:r>
        <w:t>design</w:t>
      </w:r>
      <w:bookmarkEnd w:id="6"/>
    </w:p>
    <w:p w14:paraId="37BDA1C6" w14:textId="3395013E" w:rsidR="00CE7201" w:rsidRDefault="00CE7201" w:rsidP="00982FF0">
      <w:pPr>
        <w:spacing w:before="240" w:line="276" w:lineRule="auto"/>
      </w:pPr>
      <w:r>
        <w:t>For this design the following equipment are use:</w:t>
      </w:r>
    </w:p>
    <w:p w14:paraId="3FE13E2D" w14:textId="5F9FF2E1" w:rsidR="00CE7201" w:rsidRDefault="00942B39" w:rsidP="00982FF0">
      <w:pPr>
        <w:pStyle w:val="ListParagraph"/>
        <w:numPr>
          <w:ilvl w:val="0"/>
          <w:numId w:val="32"/>
        </w:numPr>
        <w:spacing w:before="240" w:line="276" w:lineRule="auto"/>
      </w:pPr>
      <w:r>
        <w:t>7 Resistors 10k</w:t>
      </w:r>
    </w:p>
    <w:p w14:paraId="3A83FDB4" w14:textId="2F196874" w:rsidR="00614930" w:rsidRDefault="00614930" w:rsidP="00982FF0">
      <w:pPr>
        <w:pStyle w:val="ListParagraph"/>
        <w:numPr>
          <w:ilvl w:val="0"/>
          <w:numId w:val="32"/>
        </w:numPr>
        <w:spacing w:before="240" w:line="276" w:lineRule="auto"/>
      </w:pPr>
      <w:r>
        <w:t>IC LM348N</w:t>
      </w:r>
    </w:p>
    <w:p w14:paraId="2C5901D3" w14:textId="46F42D41" w:rsidR="00CE7201" w:rsidRDefault="00614930" w:rsidP="00982FF0">
      <w:pPr>
        <w:pStyle w:val="ListParagraph"/>
        <w:numPr>
          <w:ilvl w:val="0"/>
          <w:numId w:val="32"/>
        </w:numPr>
        <w:spacing w:before="240" w:line="276" w:lineRule="auto"/>
      </w:pPr>
      <w:r>
        <w:t>Function Generator</w:t>
      </w:r>
    </w:p>
    <w:p w14:paraId="4AA45B06" w14:textId="09645D28" w:rsidR="00A70F7E" w:rsidRPr="00CE7201" w:rsidRDefault="00CE7201" w:rsidP="00A70F7E">
      <w:pPr>
        <w:pStyle w:val="ListParagraph"/>
        <w:numPr>
          <w:ilvl w:val="0"/>
          <w:numId w:val="32"/>
        </w:numPr>
        <w:spacing w:before="240" w:line="276" w:lineRule="auto"/>
      </w:pPr>
      <w:r>
        <w:t>Power Supply</w:t>
      </w:r>
    </w:p>
    <w:p w14:paraId="1ED83129" w14:textId="534DA8CC" w:rsidR="00942B39" w:rsidRDefault="00942B39" w:rsidP="00942B39">
      <w:pPr>
        <w:spacing w:before="240" w:line="276" w:lineRule="auto"/>
      </w:pPr>
      <w:r>
        <w:t xml:space="preserve">Formula to calculate </w:t>
      </w:r>
      <w:proofErr w:type="spellStart"/>
      <w:r>
        <w:t>V</w:t>
      </w:r>
      <w:r>
        <w:rPr>
          <w:vertAlign w:val="subscript"/>
        </w:rPr>
        <w:t>out</w:t>
      </w:r>
      <w:proofErr w:type="spellEnd"/>
      <w:r>
        <w:t>:</w:t>
      </w:r>
    </w:p>
    <w:p w14:paraId="1E42D1BB" w14:textId="77777777" w:rsidR="00942B39" w:rsidRDefault="00942B39" w:rsidP="00942B39">
      <w:pPr>
        <w:jc w:val="center"/>
        <w:rPr>
          <w:noProof/>
          <w:szCs w:val="24"/>
        </w:rPr>
      </w:pPr>
    </w:p>
    <w:p w14:paraId="22372EFA" w14:textId="1A1D91B8" w:rsidR="00942B39" w:rsidRDefault="0071450A" w:rsidP="00942B39">
      <w:pPr>
        <w:keepNext/>
        <w:jc w:val="center"/>
      </w:pPr>
      <w:r w:rsidRPr="0071450A">
        <w:rPr>
          <w:noProof/>
        </w:rPr>
        <w:drawing>
          <wp:inline distT="0" distB="0" distL="0" distR="0" wp14:anchorId="7B6C0AFE" wp14:editId="6DD210A6">
            <wp:extent cx="1694681" cy="1080000"/>
            <wp:effectExtent l="0" t="0" r="1270" b="6350"/>
            <wp:docPr id="714171419" name="Picture 1" descr="A group of equations with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171419" name="Picture 1" descr="A group of equations with numbers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94681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136E8" w14:textId="7076DE51" w:rsidR="00942B39" w:rsidRDefault="00942B39" w:rsidP="00942B39">
      <w:pPr>
        <w:pStyle w:val="Caption"/>
        <w:rPr>
          <w:vertAlign w:val="subscript"/>
        </w:rPr>
      </w:pPr>
      <w:bookmarkStart w:id="7" w:name="_Toc171675898"/>
      <w:r>
        <w:t xml:space="preserve">Figure </w:t>
      </w:r>
      <w:r w:rsidR="00756411">
        <w:fldChar w:fldCharType="begin"/>
      </w:r>
      <w:r w:rsidR="00756411">
        <w:instrText xml:space="preserve"> STYLEREF 1 \s </w:instrText>
      </w:r>
      <w:r w:rsidR="00756411">
        <w:fldChar w:fldCharType="separate"/>
      </w:r>
      <w:r w:rsidR="00270340">
        <w:rPr>
          <w:noProof/>
        </w:rPr>
        <w:t>2</w:t>
      </w:r>
      <w:r w:rsidR="00756411">
        <w:fldChar w:fldCharType="end"/>
      </w:r>
      <w:r w:rsidR="00756411">
        <w:noBreakHyphen/>
      </w:r>
      <w:r w:rsidR="00756411">
        <w:fldChar w:fldCharType="begin"/>
      </w:r>
      <w:r w:rsidR="00756411">
        <w:instrText xml:space="preserve"> SEQ Figure \* ARABIC \s 1 </w:instrText>
      </w:r>
      <w:r w:rsidR="00756411">
        <w:fldChar w:fldCharType="separate"/>
      </w:r>
      <w:r w:rsidR="00270340">
        <w:rPr>
          <w:noProof/>
        </w:rPr>
        <w:t>2</w:t>
      </w:r>
      <w:r w:rsidR="00756411">
        <w:fldChar w:fldCharType="end"/>
      </w:r>
      <w:r>
        <w:t xml:space="preserve">: Formula to calculate </w:t>
      </w:r>
      <w:proofErr w:type="spellStart"/>
      <w:r>
        <w:t>V</w:t>
      </w:r>
      <w:r w:rsidRPr="00942B39">
        <w:rPr>
          <w:vertAlign w:val="subscript"/>
        </w:rPr>
        <w:t>out</w:t>
      </w:r>
      <w:bookmarkEnd w:id="7"/>
      <w:proofErr w:type="spellEnd"/>
    </w:p>
    <w:p w14:paraId="1D5B672E" w14:textId="29CAC414" w:rsidR="00942B39" w:rsidRDefault="0071450A" w:rsidP="00942B39">
      <w:r>
        <w:t>Formula to calculate the Period:</w:t>
      </w:r>
    </w:p>
    <w:p w14:paraId="58212960" w14:textId="77777777" w:rsidR="00756411" w:rsidRDefault="0071450A" w:rsidP="00756411">
      <w:pPr>
        <w:keepNext/>
        <w:spacing w:before="240" w:line="276" w:lineRule="auto"/>
      </w:pPr>
      <m:oMathPara>
        <m:oMath>
          <m:r>
            <w:rPr>
              <w:rFonts w:ascii="Cambria Math" w:hAnsi="Cambria Math"/>
              <w:i/>
              <w:noProof/>
            </w:rPr>
            <w:drawing>
              <wp:inline distT="0" distB="0" distL="0" distR="0" wp14:anchorId="010C8D73" wp14:editId="01B3C10E">
                <wp:extent cx="3717384" cy="1062110"/>
                <wp:effectExtent l="0" t="0" r="0" b="5080"/>
                <wp:docPr id="1207133895" name="Picture 1" descr="A math equation with blue 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07133895" name="Picture 1" descr="A math equation with blue text&#10;&#10;Description automatically generated"/>
                        <pic:cNvPicPr/>
                      </pic:nvPicPr>
                      <pic:blipFill>
                        <a:blip r:embed="rId1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761073" cy="107459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:r>
        </m:oMath>
      </m:oMathPara>
    </w:p>
    <w:p w14:paraId="1FDD87E6" w14:textId="46B13851" w:rsidR="00942B39" w:rsidRPr="00614930" w:rsidRDefault="00756411" w:rsidP="00756411">
      <w:pPr>
        <w:pStyle w:val="Caption"/>
      </w:pPr>
      <w:bookmarkStart w:id="8" w:name="_Toc171675899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270340">
        <w:rPr>
          <w:noProof/>
        </w:rPr>
        <w:t>2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270340">
        <w:rPr>
          <w:noProof/>
        </w:rPr>
        <w:t>3</w:t>
      </w:r>
      <w:r>
        <w:fldChar w:fldCharType="end"/>
      </w:r>
      <w:r>
        <w:t>: Formula to calculate Period</w:t>
      </w:r>
      <w:bookmarkEnd w:id="8"/>
    </w:p>
    <w:p w14:paraId="3EEF3576" w14:textId="77777777" w:rsidR="00942B39" w:rsidRPr="00942B39" w:rsidRDefault="00942B39" w:rsidP="00942B39"/>
    <w:p w14:paraId="48AC4C34" w14:textId="3721C510" w:rsidR="00614930" w:rsidRDefault="00A70F7E" w:rsidP="00A70F7E">
      <w:pPr>
        <w:pStyle w:val="ListParagraph"/>
        <w:numPr>
          <w:ilvl w:val="0"/>
          <w:numId w:val="43"/>
        </w:numPr>
        <w:spacing w:before="240" w:line="276" w:lineRule="auto"/>
        <w:rPr>
          <w:b/>
          <w:bCs/>
        </w:rPr>
      </w:pPr>
      <w:r w:rsidRPr="00A70F7E">
        <w:rPr>
          <w:b/>
          <w:bCs/>
        </w:rPr>
        <w:t>Power supply</w:t>
      </w:r>
      <w:r>
        <w:rPr>
          <w:b/>
          <w:bCs/>
        </w:rPr>
        <w:t>:</w:t>
      </w:r>
    </w:p>
    <w:p w14:paraId="3E89F5EA" w14:textId="77777777" w:rsidR="00BA4000" w:rsidRDefault="00BA4000" w:rsidP="00BA4000">
      <w:pPr>
        <w:keepNext/>
        <w:spacing w:before="240" w:line="276" w:lineRule="auto"/>
        <w:ind w:left="360"/>
        <w:jc w:val="center"/>
      </w:pPr>
      <w:r w:rsidRPr="00BA4000">
        <w:rPr>
          <w:b/>
          <w:bCs/>
          <w:noProof/>
        </w:rPr>
        <w:drawing>
          <wp:inline distT="0" distB="0" distL="0" distR="0" wp14:anchorId="3E7EE7D9" wp14:editId="6D748039">
            <wp:extent cx="5400000" cy="942534"/>
            <wp:effectExtent l="0" t="0" r="0" b="0"/>
            <wp:docPr id="2103822738" name="Picture 1" descr="A black and white 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3822738" name="Picture 1" descr="A black and white line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942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F07C0" w14:textId="461E27D0" w:rsidR="00BA4000" w:rsidRDefault="00BA4000" w:rsidP="00BA4000">
      <w:pPr>
        <w:pStyle w:val="Caption"/>
      </w:pPr>
      <w:bookmarkStart w:id="9" w:name="_Toc171675900"/>
      <w:r>
        <w:t xml:space="preserve">Figure </w:t>
      </w:r>
      <w:r w:rsidR="00756411">
        <w:fldChar w:fldCharType="begin"/>
      </w:r>
      <w:r w:rsidR="00756411">
        <w:instrText xml:space="preserve"> STYLEREF 1 \s </w:instrText>
      </w:r>
      <w:r w:rsidR="00756411">
        <w:fldChar w:fldCharType="separate"/>
      </w:r>
      <w:r w:rsidR="00270340">
        <w:rPr>
          <w:noProof/>
        </w:rPr>
        <w:t>2</w:t>
      </w:r>
      <w:r w:rsidR="00756411">
        <w:fldChar w:fldCharType="end"/>
      </w:r>
      <w:r w:rsidR="00756411">
        <w:noBreakHyphen/>
      </w:r>
      <w:r w:rsidR="00756411">
        <w:fldChar w:fldCharType="begin"/>
      </w:r>
      <w:r w:rsidR="00756411">
        <w:instrText xml:space="preserve"> SEQ Figure \* ARABIC \s 1 </w:instrText>
      </w:r>
      <w:r w:rsidR="00756411">
        <w:fldChar w:fldCharType="separate"/>
      </w:r>
      <w:r w:rsidR="00270340">
        <w:rPr>
          <w:noProof/>
        </w:rPr>
        <w:t>4</w:t>
      </w:r>
      <w:r w:rsidR="00756411">
        <w:fldChar w:fldCharType="end"/>
      </w:r>
      <w:r>
        <w:t>: LM348N's datasheet</w:t>
      </w:r>
      <w:bookmarkEnd w:id="9"/>
    </w:p>
    <w:p w14:paraId="4C3D835D" w14:textId="7915C37C" w:rsidR="003E7FEC" w:rsidRDefault="00BA4000" w:rsidP="00203CF1">
      <w:r>
        <w:t xml:space="preserve">From the datasheet, it said that it recommended that the power supply of </w:t>
      </w:r>
      <w:proofErr w:type="spellStart"/>
      <w:r>
        <w:t>V</w:t>
      </w:r>
      <w:r>
        <w:rPr>
          <w:vertAlign w:val="subscript"/>
        </w:rPr>
        <w:t>cc</w:t>
      </w:r>
      <w:proofErr w:type="spellEnd"/>
      <w:r>
        <w:rPr>
          <w:vertAlign w:val="subscript"/>
        </w:rPr>
        <w:t>+</w:t>
      </w:r>
      <w:r>
        <w:t xml:space="preserve"> should be in range from 4V to 18V, and for </w:t>
      </w:r>
      <w:proofErr w:type="spellStart"/>
      <w:r>
        <w:t>V</w:t>
      </w:r>
      <w:r>
        <w:rPr>
          <w:vertAlign w:val="subscript"/>
        </w:rPr>
        <w:t>cc</w:t>
      </w:r>
      <w:proofErr w:type="spellEnd"/>
      <w:r>
        <w:rPr>
          <w:vertAlign w:val="subscript"/>
        </w:rPr>
        <w:t>-</w:t>
      </w:r>
      <w:r>
        <w:t xml:space="preserve"> should be from -4 to -18.</w:t>
      </w:r>
    </w:p>
    <w:p w14:paraId="14FF8BE1" w14:textId="77777777" w:rsidR="003E7FEC" w:rsidRDefault="003E7FEC" w:rsidP="00982FF0">
      <w:pPr>
        <w:spacing w:before="240"/>
      </w:pPr>
    </w:p>
    <w:p w14:paraId="6F914B22" w14:textId="77777777" w:rsidR="003E7FEC" w:rsidRPr="003E7FEC" w:rsidRDefault="003E7FEC" w:rsidP="00982FF0"/>
    <w:p w14:paraId="439C3C4F" w14:textId="77777777" w:rsidR="003E7FEC" w:rsidRPr="0087461C" w:rsidRDefault="003E7FEC" w:rsidP="00982FF0"/>
    <w:p w14:paraId="5B4AA762" w14:textId="77777777" w:rsidR="00FC3681" w:rsidRDefault="0077199C" w:rsidP="00982FF0">
      <w:pPr>
        <w:sectPr w:rsidR="00FC3681" w:rsidSect="00861B80">
          <w:headerReference w:type="default" r:id="rId15"/>
          <w:headerReference w:type="first" r:id="rId16"/>
          <w:pgSz w:w="11907" w:h="16840" w:code="9"/>
          <w:pgMar w:top="1134" w:right="567" w:bottom="1134" w:left="993" w:header="720" w:footer="720" w:gutter="0"/>
          <w:pgNumType w:start="5"/>
          <w:cols w:space="720"/>
          <w:titlePg/>
          <w:docGrid w:linePitch="360"/>
        </w:sectPr>
      </w:pPr>
      <w:r>
        <w:br w:type="page"/>
      </w:r>
    </w:p>
    <w:p w14:paraId="15E7551B" w14:textId="7BE09AFA" w:rsidR="00DD0534" w:rsidRDefault="004B4614" w:rsidP="00D45CB5">
      <w:pPr>
        <w:pStyle w:val="Heading1"/>
        <w:spacing w:line="276" w:lineRule="auto"/>
        <w:jc w:val="both"/>
      </w:pPr>
      <w:bookmarkStart w:id="10" w:name="_Toc171675861"/>
      <w:r>
        <w:lastRenderedPageBreak/>
        <w:t xml:space="preserve">Design and </w:t>
      </w:r>
      <w:r w:rsidR="00CE7201">
        <w:t>Result</w:t>
      </w:r>
      <w:bookmarkEnd w:id="10"/>
    </w:p>
    <w:p w14:paraId="43E05A69" w14:textId="25339859" w:rsidR="00203CF1" w:rsidRPr="00203CF1" w:rsidRDefault="00203CF1" w:rsidP="00D45CB5">
      <w:pPr>
        <w:spacing w:line="276" w:lineRule="auto"/>
      </w:pPr>
      <w:r>
        <w:t xml:space="preserve">For this assignment, </w:t>
      </w:r>
      <w:r w:rsidR="00D444DC">
        <w:t xml:space="preserve">6 </w:t>
      </w:r>
      <w:r>
        <w:t xml:space="preserve">cases will be tested, </w:t>
      </w:r>
      <w:r w:rsidR="00D444DC">
        <w:t>3</w:t>
      </w:r>
      <w:r>
        <w:t xml:space="preserve"> will be with DC power and </w:t>
      </w:r>
      <w:r w:rsidR="00D444DC">
        <w:t>3</w:t>
      </w:r>
      <w:r>
        <w:t xml:space="preserve"> will be from AC power.</w:t>
      </w:r>
    </w:p>
    <w:p w14:paraId="6AF063D7" w14:textId="37A72092" w:rsidR="00CE7201" w:rsidRDefault="00A70F7E" w:rsidP="00203CF1">
      <w:pPr>
        <w:pStyle w:val="Heading2"/>
        <w:spacing w:line="276" w:lineRule="auto"/>
      </w:pPr>
      <w:bookmarkStart w:id="11" w:name="_Toc171675862"/>
      <w:r>
        <w:t>Multisim’s design.</w:t>
      </w:r>
      <w:bookmarkEnd w:id="11"/>
    </w:p>
    <w:p w14:paraId="678D924F" w14:textId="799920BB" w:rsidR="00A70F7E" w:rsidRDefault="0071450A" w:rsidP="00A70F7E">
      <w:pPr>
        <w:keepNext/>
        <w:jc w:val="center"/>
      </w:pPr>
      <w:r w:rsidRPr="0071450A">
        <w:rPr>
          <w:noProof/>
        </w:rPr>
        <w:drawing>
          <wp:inline distT="0" distB="0" distL="0" distR="0" wp14:anchorId="0289B128" wp14:editId="3FAC84EF">
            <wp:extent cx="4850209" cy="2880000"/>
            <wp:effectExtent l="0" t="0" r="7620" b="0"/>
            <wp:docPr id="452509288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509288" name="Picture 1" descr="A diagram of a circui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50209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D9B4A" w14:textId="7A92E330" w:rsidR="00A70F7E" w:rsidRDefault="00A70F7E" w:rsidP="00A70F7E">
      <w:pPr>
        <w:pStyle w:val="Caption"/>
      </w:pPr>
      <w:bookmarkStart w:id="12" w:name="_Toc171675901"/>
      <w:r>
        <w:t xml:space="preserve">Figure </w:t>
      </w:r>
      <w:r w:rsidR="00756411">
        <w:fldChar w:fldCharType="begin"/>
      </w:r>
      <w:r w:rsidR="00756411">
        <w:instrText xml:space="preserve"> STYLEREF 1 \s </w:instrText>
      </w:r>
      <w:r w:rsidR="00756411">
        <w:fldChar w:fldCharType="separate"/>
      </w:r>
      <w:r w:rsidR="00270340">
        <w:rPr>
          <w:noProof/>
        </w:rPr>
        <w:t>3</w:t>
      </w:r>
      <w:r w:rsidR="00756411">
        <w:fldChar w:fldCharType="end"/>
      </w:r>
      <w:r w:rsidR="00756411">
        <w:noBreakHyphen/>
      </w:r>
      <w:r w:rsidR="00756411">
        <w:fldChar w:fldCharType="begin"/>
      </w:r>
      <w:r w:rsidR="00756411">
        <w:instrText xml:space="preserve"> SEQ Figure \* ARABIC \s 1 </w:instrText>
      </w:r>
      <w:r w:rsidR="00756411">
        <w:fldChar w:fldCharType="separate"/>
      </w:r>
      <w:r w:rsidR="00270340">
        <w:rPr>
          <w:noProof/>
        </w:rPr>
        <w:t>1</w:t>
      </w:r>
      <w:r w:rsidR="00756411">
        <w:fldChar w:fldCharType="end"/>
      </w:r>
      <w:r>
        <w:t>: Multisim's design</w:t>
      </w:r>
      <w:bookmarkEnd w:id="12"/>
    </w:p>
    <w:p w14:paraId="07B95EB5" w14:textId="4C8124F8" w:rsidR="00BA4000" w:rsidRPr="00BA4000" w:rsidRDefault="00BA4000" w:rsidP="00BA4000">
      <w:pPr>
        <w:pStyle w:val="Heading2"/>
      </w:pPr>
      <w:bookmarkStart w:id="13" w:name="_Toc171675863"/>
      <w:r>
        <w:t>Breadboard’s design</w:t>
      </w:r>
      <w:bookmarkEnd w:id="13"/>
    </w:p>
    <w:p w14:paraId="03FEA571" w14:textId="59255CD5" w:rsidR="00BA4000" w:rsidRDefault="00D444DC" w:rsidP="00BA4000">
      <w:pPr>
        <w:keepNext/>
        <w:spacing w:before="100" w:beforeAutospacing="1" w:after="100" w:afterAutospacing="1"/>
        <w:jc w:val="center"/>
      </w:pPr>
      <w:r>
        <w:rPr>
          <w:noProof/>
        </w:rPr>
        <w:t>5</w:t>
      </w:r>
      <w:r w:rsidR="00942B39" w:rsidRPr="00942B39">
        <w:rPr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71450A" w:rsidRPr="0071450A">
        <w:rPr>
          <w:noProof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drawing>
          <wp:inline distT="0" distB="0" distL="0" distR="0" wp14:anchorId="48DC2094" wp14:editId="50815B7A">
            <wp:extent cx="4710636" cy="1828263"/>
            <wp:effectExtent l="0" t="0" r="0" b="635"/>
            <wp:docPr id="1948497744" name="Picture 2" descr="A white circuit board with a silver objec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8497744" name="Picture 2" descr="A white circuit board with a silver objec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278" t="19591" r="17996" b="23190"/>
                    <a:stretch/>
                  </pic:blipFill>
                  <pic:spPr bwMode="auto">
                    <a:xfrm>
                      <a:off x="0" y="0"/>
                      <a:ext cx="4712603" cy="18290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EFF34A" w14:textId="29F46057" w:rsidR="00D45CB5" w:rsidRDefault="00BA4000" w:rsidP="00BA4000">
      <w:pPr>
        <w:pStyle w:val="Caption"/>
      </w:pPr>
      <w:bookmarkStart w:id="14" w:name="_Toc171675902"/>
      <w:r>
        <w:t xml:space="preserve">Figure </w:t>
      </w:r>
      <w:r w:rsidR="00756411">
        <w:fldChar w:fldCharType="begin"/>
      </w:r>
      <w:r w:rsidR="00756411">
        <w:instrText xml:space="preserve"> STYLEREF 1 \s </w:instrText>
      </w:r>
      <w:r w:rsidR="00756411">
        <w:fldChar w:fldCharType="separate"/>
      </w:r>
      <w:r w:rsidR="00270340">
        <w:rPr>
          <w:noProof/>
        </w:rPr>
        <w:t>3</w:t>
      </w:r>
      <w:r w:rsidR="00756411">
        <w:fldChar w:fldCharType="end"/>
      </w:r>
      <w:r w:rsidR="00756411">
        <w:noBreakHyphen/>
      </w:r>
      <w:r w:rsidR="00756411">
        <w:fldChar w:fldCharType="begin"/>
      </w:r>
      <w:r w:rsidR="00756411">
        <w:instrText xml:space="preserve"> SEQ Figure \* ARABIC \s 1 </w:instrText>
      </w:r>
      <w:r w:rsidR="00756411">
        <w:fldChar w:fldCharType="separate"/>
      </w:r>
      <w:r w:rsidR="00270340">
        <w:rPr>
          <w:noProof/>
        </w:rPr>
        <w:t>2</w:t>
      </w:r>
      <w:r w:rsidR="00756411">
        <w:fldChar w:fldCharType="end"/>
      </w:r>
      <w:r>
        <w:t>: Breadboard’s design</w:t>
      </w:r>
      <w:bookmarkEnd w:id="14"/>
    </w:p>
    <w:p w14:paraId="235327A2" w14:textId="77777777" w:rsidR="00D45CB5" w:rsidRDefault="00D45CB5">
      <w:pPr>
        <w:jc w:val="left"/>
        <w:rPr>
          <w:iCs/>
          <w:sz w:val="20"/>
          <w:szCs w:val="18"/>
        </w:rPr>
      </w:pPr>
      <w:r>
        <w:br w:type="page"/>
      </w:r>
    </w:p>
    <w:p w14:paraId="06B88FB3" w14:textId="625AF2BD" w:rsidR="00D62399" w:rsidRDefault="00BA4000" w:rsidP="00942B39">
      <w:pPr>
        <w:pStyle w:val="Heading2"/>
      </w:pPr>
      <w:bookmarkStart w:id="15" w:name="_Toc171675864"/>
      <w:r>
        <w:lastRenderedPageBreak/>
        <w:t>Result</w:t>
      </w:r>
      <w:bookmarkEnd w:id="0"/>
      <w:bookmarkEnd w:id="1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45"/>
        <w:gridCol w:w="3446"/>
        <w:gridCol w:w="3446"/>
      </w:tblGrid>
      <w:tr w:rsidR="0071450A" w14:paraId="601B990E" w14:textId="77777777" w:rsidTr="0071450A">
        <w:tc>
          <w:tcPr>
            <w:tcW w:w="3445" w:type="dxa"/>
          </w:tcPr>
          <w:p w14:paraId="6E9026F3" w14:textId="3D6EC60D" w:rsidR="0071450A" w:rsidRDefault="0071450A" w:rsidP="0071450A">
            <w:r>
              <w:t>Theory</w:t>
            </w:r>
          </w:p>
        </w:tc>
        <w:tc>
          <w:tcPr>
            <w:tcW w:w="3446" w:type="dxa"/>
          </w:tcPr>
          <w:p w14:paraId="2B331F4E" w14:textId="7AD7FC72" w:rsidR="0071450A" w:rsidRDefault="0071450A" w:rsidP="0071450A">
            <w:r>
              <w:t>Multisim</w:t>
            </w:r>
          </w:p>
        </w:tc>
        <w:tc>
          <w:tcPr>
            <w:tcW w:w="3446" w:type="dxa"/>
          </w:tcPr>
          <w:p w14:paraId="6344C3E2" w14:textId="6DB8ACD1" w:rsidR="0071450A" w:rsidRDefault="0071450A" w:rsidP="0071450A">
            <w:proofErr w:type="spellStart"/>
            <w:r>
              <w:t>BreadBoard</w:t>
            </w:r>
            <w:proofErr w:type="spellEnd"/>
          </w:p>
        </w:tc>
      </w:tr>
      <w:tr w:rsidR="0071450A" w14:paraId="1AC88B45" w14:textId="77777777" w:rsidTr="0071450A">
        <w:tc>
          <w:tcPr>
            <w:tcW w:w="3445" w:type="dxa"/>
          </w:tcPr>
          <w:p w14:paraId="1DCB93C4" w14:textId="7934927E" w:rsidR="0071450A" w:rsidRDefault="0071450A" w:rsidP="0071450A">
            <w:r>
              <w:t>455Hz</w:t>
            </w:r>
          </w:p>
        </w:tc>
        <w:tc>
          <w:tcPr>
            <w:tcW w:w="3446" w:type="dxa"/>
          </w:tcPr>
          <w:p w14:paraId="25F08C57" w14:textId="56409369" w:rsidR="0071450A" w:rsidRDefault="0071450A" w:rsidP="0071450A">
            <w:r>
              <w:t>439Hz</w:t>
            </w:r>
          </w:p>
        </w:tc>
        <w:tc>
          <w:tcPr>
            <w:tcW w:w="3446" w:type="dxa"/>
          </w:tcPr>
          <w:p w14:paraId="184499AF" w14:textId="3193F95E" w:rsidR="0071450A" w:rsidRDefault="0071450A" w:rsidP="00756411">
            <w:pPr>
              <w:keepNext/>
            </w:pPr>
            <w:r>
              <w:t>4</w:t>
            </w:r>
            <w:r w:rsidR="00EB312D">
              <w:t>31</w:t>
            </w:r>
            <w:r>
              <w:t>Hz</w:t>
            </w:r>
          </w:p>
        </w:tc>
      </w:tr>
    </w:tbl>
    <w:p w14:paraId="0DB472A7" w14:textId="417DA18C" w:rsidR="0016628B" w:rsidRDefault="00756411" w:rsidP="00756411">
      <w:pPr>
        <w:pStyle w:val="Caption"/>
      </w:pPr>
      <w:r>
        <w:t xml:space="preserve">Tabl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270340">
        <w:rPr>
          <w:noProof/>
        </w:rPr>
        <w:t>3</w:t>
      </w:r>
      <w:r>
        <w:fldChar w:fldCharType="end"/>
      </w:r>
      <w:r>
        <w:noBreakHyphen/>
      </w:r>
      <w:r>
        <w:fldChar w:fldCharType="begin"/>
      </w:r>
      <w:r>
        <w:instrText xml:space="preserve"> SEQ Table \* ARABIC \s 1 </w:instrText>
      </w:r>
      <w:r>
        <w:fldChar w:fldCharType="separate"/>
      </w:r>
      <w:r w:rsidR="00270340">
        <w:rPr>
          <w:noProof/>
        </w:rPr>
        <w:t>1</w:t>
      </w:r>
      <w:r>
        <w:fldChar w:fldCharType="end"/>
      </w:r>
      <w:r>
        <w:t>: Output for Oscilla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61"/>
        <w:gridCol w:w="5376"/>
      </w:tblGrid>
      <w:tr w:rsidR="00EB312D" w14:paraId="2BD40216" w14:textId="77777777" w:rsidTr="00EB312D">
        <w:tc>
          <w:tcPr>
            <w:tcW w:w="5168" w:type="dxa"/>
          </w:tcPr>
          <w:p w14:paraId="5147DC67" w14:textId="66401129" w:rsidR="00EB312D" w:rsidRDefault="00EB312D" w:rsidP="00EB312D">
            <w:r>
              <w:t>Multisim</w:t>
            </w:r>
          </w:p>
        </w:tc>
        <w:tc>
          <w:tcPr>
            <w:tcW w:w="5169" w:type="dxa"/>
          </w:tcPr>
          <w:p w14:paraId="4CDF412C" w14:textId="653A3B97" w:rsidR="00EB312D" w:rsidRDefault="00EB312D" w:rsidP="00EB312D">
            <w:proofErr w:type="spellStart"/>
            <w:r>
              <w:t>BreadBoard</w:t>
            </w:r>
            <w:proofErr w:type="spellEnd"/>
          </w:p>
        </w:tc>
      </w:tr>
      <w:tr w:rsidR="00EB312D" w14:paraId="48221B53" w14:textId="77777777" w:rsidTr="00EB312D">
        <w:tc>
          <w:tcPr>
            <w:tcW w:w="5168" w:type="dxa"/>
          </w:tcPr>
          <w:p w14:paraId="7F60DC4E" w14:textId="77777777" w:rsidR="00EB312D" w:rsidRDefault="00EB312D" w:rsidP="00EB312D">
            <w:r w:rsidRPr="00EB312D">
              <w:rPr>
                <w:noProof/>
              </w:rPr>
              <w:drawing>
                <wp:inline distT="0" distB="0" distL="0" distR="0" wp14:anchorId="670416B4" wp14:editId="05F7CC98">
                  <wp:extent cx="2642655" cy="2520000"/>
                  <wp:effectExtent l="0" t="0" r="5715" b="0"/>
                  <wp:docPr id="157377858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3778585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2655" cy="25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69" w:type="dxa"/>
          </w:tcPr>
          <w:p w14:paraId="41F0A621" w14:textId="47242BDD" w:rsidR="00EB312D" w:rsidRDefault="00EB312D" w:rsidP="00756411">
            <w:pPr>
              <w:keepNext/>
            </w:pPr>
            <w:r w:rsidRPr="00EB312D">
              <w:rPr>
                <w:noProof/>
              </w:rPr>
              <w:drawing>
                <wp:inline distT="0" distB="0" distL="0" distR="0" wp14:anchorId="60608A0F" wp14:editId="250C7E04">
                  <wp:extent cx="3275041" cy="2520000"/>
                  <wp:effectExtent l="0" t="0" r="1905" b="0"/>
                  <wp:docPr id="1549386777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427" t="-441" r="41000" b="6322"/>
                          <a:stretch/>
                        </pic:blipFill>
                        <pic:spPr bwMode="auto">
                          <a:xfrm>
                            <a:off x="0" y="0"/>
                            <a:ext cx="3275041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653B143" w14:textId="5392DFD5" w:rsidR="00EB312D" w:rsidRPr="00EB312D" w:rsidRDefault="00756411" w:rsidP="00756411">
      <w:pPr>
        <w:pStyle w:val="Caption"/>
      </w:pPr>
      <w:r>
        <w:t xml:space="preserve">Tabl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270340">
        <w:rPr>
          <w:noProof/>
        </w:rPr>
        <w:t>3</w:t>
      </w:r>
      <w:r>
        <w:fldChar w:fldCharType="end"/>
      </w:r>
      <w:r>
        <w:noBreakHyphen/>
      </w:r>
      <w:r>
        <w:fldChar w:fldCharType="begin"/>
      </w:r>
      <w:r>
        <w:instrText xml:space="preserve"> SEQ Table \* ARABIC \s 1 </w:instrText>
      </w:r>
      <w:r>
        <w:fldChar w:fldCharType="separate"/>
      </w:r>
      <w:r w:rsidR="00270340">
        <w:rPr>
          <w:noProof/>
        </w:rPr>
        <w:t>2</w:t>
      </w:r>
      <w:r>
        <w:fldChar w:fldCharType="end"/>
      </w:r>
      <w:r>
        <w:t xml:space="preserve">: Multisim's and </w:t>
      </w:r>
      <w:proofErr w:type="spellStart"/>
      <w:r>
        <w:t>BreadBoard's</w:t>
      </w:r>
      <w:proofErr w:type="spellEnd"/>
      <w:r>
        <w:t xml:space="preserve"> result</w:t>
      </w:r>
    </w:p>
    <w:p w14:paraId="760A1E42" w14:textId="77777777" w:rsidR="0071450A" w:rsidRDefault="0071450A" w:rsidP="0071450A"/>
    <w:p w14:paraId="5DE45498" w14:textId="77777777" w:rsidR="0071450A" w:rsidRPr="0071450A" w:rsidRDefault="0071450A" w:rsidP="0071450A"/>
    <w:p w14:paraId="5B746E22" w14:textId="311DA5A2" w:rsidR="00D62399" w:rsidRPr="00D62399" w:rsidRDefault="00D62399" w:rsidP="0016628B">
      <w:pPr>
        <w:sectPr w:rsidR="00D62399" w:rsidRPr="00D62399" w:rsidSect="00F70649">
          <w:headerReference w:type="default" r:id="rId21"/>
          <w:headerReference w:type="first" r:id="rId22"/>
          <w:pgSz w:w="11907" w:h="16840" w:code="9"/>
          <w:pgMar w:top="1134" w:right="567" w:bottom="1134" w:left="993" w:header="720" w:footer="720" w:gutter="0"/>
          <w:pgNumType w:start="7"/>
          <w:cols w:space="720"/>
          <w:titlePg/>
          <w:docGrid w:linePitch="360"/>
        </w:sectPr>
      </w:pPr>
    </w:p>
    <w:p w14:paraId="25DCEE49" w14:textId="06EE2897" w:rsidR="00131CCD" w:rsidRDefault="00A36E0B" w:rsidP="00982FF0">
      <w:pPr>
        <w:pStyle w:val="Heading1"/>
        <w:jc w:val="both"/>
      </w:pPr>
      <w:bookmarkStart w:id="16" w:name="_Toc171675865"/>
      <w:r>
        <w:lastRenderedPageBreak/>
        <w:t>CONCLUSION</w:t>
      </w:r>
      <w:bookmarkEnd w:id="16"/>
    </w:p>
    <w:p w14:paraId="41C7E88B" w14:textId="7F46B459" w:rsidR="00771622" w:rsidRDefault="00771622" w:rsidP="00771622">
      <w:pPr>
        <w:spacing w:line="276" w:lineRule="auto"/>
      </w:pPr>
      <w:r>
        <w:t xml:space="preserve">From the result of all </w:t>
      </w:r>
      <w:r w:rsidR="0008256B">
        <w:t>cases</w:t>
      </w:r>
      <w:r>
        <w:t>:</w:t>
      </w:r>
    </w:p>
    <w:p w14:paraId="02F2005A" w14:textId="1CE780A5" w:rsidR="00771622" w:rsidRPr="00771622" w:rsidRDefault="00771622" w:rsidP="00771622">
      <w:pPr>
        <w:pStyle w:val="ListParagraph"/>
        <w:numPr>
          <w:ilvl w:val="0"/>
          <w:numId w:val="32"/>
        </w:numPr>
        <w:spacing w:line="276" w:lineRule="auto"/>
        <w:rPr>
          <w:b/>
          <w:bCs/>
          <w:sz w:val="36"/>
          <w:szCs w:val="38"/>
        </w:rPr>
      </w:pPr>
      <w:r>
        <w:t xml:space="preserve">All cases have </w:t>
      </w:r>
      <w:r w:rsidR="007841FD">
        <w:t xml:space="preserve">Theory’s result, </w:t>
      </w:r>
      <w:r>
        <w:t>Multisim’s result and Breadboard’s result nearly the same.</w:t>
      </w:r>
    </w:p>
    <w:p w14:paraId="41004D6A" w14:textId="43A6BCD7" w:rsidR="00D51F19" w:rsidRDefault="00CE7201" w:rsidP="00771622">
      <w:pPr>
        <w:pStyle w:val="ListParagraph"/>
        <w:numPr>
          <w:ilvl w:val="0"/>
          <w:numId w:val="32"/>
        </w:numPr>
        <w:spacing w:line="276" w:lineRule="auto"/>
        <w:rPr>
          <w:b/>
          <w:bCs/>
          <w:sz w:val="36"/>
          <w:szCs w:val="38"/>
        </w:rPr>
      </w:pPr>
      <w:r w:rsidRPr="00771622">
        <w:rPr>
          <w:b/>
          <w:bCs/>
          <w:sz w:val="36"/>
          <w:szCs w:val="38"/>
        </w:rPr>
        <w:br w:type="page"/>
      </w:r>
    </w:p>
    <w:p w14:paraId="70E5EC5C" w14:textId="1C5B2201" w:rsidR="00771622" w:rsidRPr="00771622" w:rsidRDefault="00771622" w:rsidP="00771622">
      <w:pPr>
        <w:pStyle w:val="ListParagraph"/>
        <w:numPr>
          <w:ilvl w:val="0"/>
          <w:numId w:val="32"/>
        </w:numPr>
        <w:rPr>
          <w:b/>
          <w:bCs/>
          <w:sz w:val="36"/>
          <w:szCs w:val="38"/>
        </w:rPr>
        <w:sectPr w:rsidR="00771622" w:rsidRPr="00771622" w:rsidSect="002F7340">
          <w:headerReference w:type="first" r:id="rId23"/>
          <w:footerReference w:type="first" r:id="rId24"/>
          <w:pgSz w:w="11907" w:h="16840" w:code="9"/>
          <w:pgMar w:top="1134" w:right="567" w:bottom="1134" w:left="993" w:header="720" w:footer="720" w:gutter="0"/>
          <w:cols w:space="720"/>
          <w:titlePg/>
          <w:docGrid w:linePitch="360"/>
        </w:sectPr>
      </w:pPr>
    </w:p>
    <w:p w14:paraId="765E3C5B" w14:textId="29D844B2" w:rsidR="000F0378" w:rsidRPr="00A36E0B" w:rsidRDefault="000F0378" w:rsidP="00982FF0">
      <w:pPr>
        <w:spacing w:line="276" w:lineRule="auto"/>
        <w:jc w:val="center"/>
        <w:rPr>
          <w:b/>
          <w:bCs/>
          <w:sz w:val="36"/>
          <w:szCs w:val="38"/>
        </w:rPr>
      </w:pPr>
      <w:r w:rsidRPr="00A36E0B">
        <w:rPr>
          <w:b/>
          <w:bCs/>
          <w:sz w:val="36"/>
          <w:szCs w:val="38"/>
        </w:rPr>
        <w:lastRenderedPageBreak/>
        <w:t>REFERENCES</w:t>
      </w:r>
    </w:p>
    <w:p w14:paraId="77320DB6" w14:textId="77777777" w:rsidR="000F0378" w:rsidRPr="000F0378" w:rsidRDefault="000F0378" w:rsidP="00982FF0"/>
    <w:p w14:paraId="39BB34EF" w14:textId="77777777" w:rsidR="00CA3FC9" w:rsidRPr="00CA3FC9" w:rsidRDefault="00CA3FC9" w:rsidP="00982FF0">
      <w:pPr>
        <w:ind w:left="-426" w:firstLine="426"/>
      </w:pPr>
    </w:p>
    <w:sectPr w:rsidR="00CA3FC9" w:rsidRPr="00CA3FC9" w:rsidSect="00540760">
      <w:headerReference w:type="first" r:id="rId25"/>
      <w:footerReference w:type="first" r:id="rId26"/>
      <w:pgSz w:w="11907" w:h="16840" w:code="9"/>
      <w:pgMar w:top="1134" w:right="567" w:bottom="1134" w:left="993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1EA9E8B" w14:textId="77777777" w:rsidR="000B6858" w:rsidRDefault="000B6858">
      <w:r>
        <w:separator/>
      </w:r>
    </w:p>
  </w:endnote>
  <w:endnote w:type="continuationSeparator" w:id="0">
    <w:p w14:paraId="747285F5" w14:textId="77777777" w:rsidR="000B6858" w:rsidRDefault="000B68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060094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AF9F5D" w14:textId="4745BA97" w:rsidR="00E510A7" w:rsidRDefault="00E510A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0FC43C" w14:textId="77777777" w:rsidR="00E510A7" w:rsidRDefault="00E5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5099569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7AD38D" w14:textId="6B7F56D3" w:rsidR="00F70649" w:rsidRDefault="00F7064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66566FD" w14:textId="0D96034C" w:rsidR="00861B80" w:rsidRDefault="00861B80" w:rsidP="003542A8">
    <w:pPr>
      <w:pStyle w:val="Footer"/>
      <w:tabs>
        <w:tab w:val="clear" w:pos="4320"/>
        <w:tab w:val="left" w:pos="864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5112147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8AE928" w14:textId="77777777" w:rsidR="002F7340" w:rsidRDefault="002F734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1F8A1D" w14:textId="77777777" w:rsidR="002F7340" w:rsidRDefault="002F7340" w:rsidP="003542A8">
    <w:pPr>
      <w:pStyle w:val="Footer"/>
      <w:tabs>
        <w:tab w:val="clear" w:pos="4320"/>
        <w:tab w:val="left" w:pos="8640"/>
      </w:tabs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E42E36" w14:textId="077090B4" w:rsidR="00861B80" w:rsidRDefault="00861B80" w:rsidP="00861B80">
    <w:pPr>
      <w:pStyle w:val="Footer"/>
      <w:jc w:val="right"/>
    </w:pPr>
  </w:p>
  <w:p w14:paraId="6ECD752D" w14:textId="77777777" w:rsidR="00861B80" w:rsidRDefault="00861B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35E0A9" w14:textId="77777777" w:rsidR="000B6858" w:rsidRDefault="000B6858">
      <w:r>
        <w:separator/>
      </w:r>
    </w:p>
  </w:footnote>
  <w:footnote w:type="continuationSeparator" w:id="0">
    <w:p w14:paraId="14945C63" w14:textId="77777777" w:rsidR="000B6858" w:rsidRDefault="000B68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622960" w14:textId="2CC90C3B" w:rsidR="00861B80" w:rsidRPr="00FC3681" w:rsidRDefault="00861B80" w:rsidP="00FC3681">
    <w:pPr>
      <w:pStyle w:val="Header"/>
      <w:numPr>
        <w:ilvl w:val="0"/>
        <w:numId w:val="35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Objectiv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481E3B" w14:textId="08B2B415" w:rsidR="00A70F7E" w:rsidRPr="00A70F7E" w:rsidRDefault="00A70F7E" w:rsidP="00A70F7E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 xml:space="preserve">Theory and </w:t>
    </w:r>
    <w:r w:rsidR="004B4614">
      <w:rPr>
        <w:b/>
      </w:rPr>
      <w:t>Calcul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CC8591" w14:textId="3C044734" w:rsidR="00FC3681" w:rsidRPr="00FC3681" w:rsidRDefault="00FC3681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 xml:space="preserve">Theory and </w:t>
    </w:r>
    <w:r w:rsidR="004B4614">
      <w:rPr>
        <w:b/>
      </w:rPr>
      <w:t>Calculation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D024AF" w14:textId="514E1344" w:rsidR="00D51F19" w:rsidRPr="00794E5D" w:rsidRDefault="003542A8" w:rsidP="003542A8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3. Result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BC1684" w14:textId="36D40B2C" w:rsidR="00FC3681" w:rsidRPr="00FC3681" w:rsidRDefault="004B4614" w:rsidP="00A70F7E">
    <w:pPr>
      <w:pStyle w:val="Header"/>
      <w:numPr>
        <w:ilvl w:val="0"/>
        <w:numId w:val="42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 xml:space="preserve">Design and </w:t>
    </w:r>
    <w:r w:rsidR="00D51F19">
      <w:rPr>
        <w:b/>
      </w:rPr>
      <w:t>Result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7BB5EA" w14:textId="1AC41EFF" w:rsidR="00D51F19" w:rsidRPr="00FC3681" w:rsidRDefault="00D51F19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Conclusion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AAB6BB" w14:textId="4627FBB2" w:rsidR="00D51F19" w:rsidRPr="00FC3681" w:rsidRDefault="00D51F19" w:rsidP="00D51F19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Referen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E20D0"/>
    <w:multiLevelType w:val="hybridMultilevel"/>
    <w:tmpl w:val="D70A180A"/>
    <w:lvl w:ilvl="0" w:tplc="7BF86FC6">
      <w:start w:val="1"/>
      <w:numFmt w:val="bullet"/>
      <w:pStyle w:val="MTDisplayEquation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F090D"/>
    <w:multiLevelType w:val="multilevel"/>
    <w:tmpl w:val="1CF8A62C"/>
    <w:lvl w:ilvl="0">
      <w:start w:val="1"/>
      <w:numFmt w:val="none"/>
      <w:lvlText w:val="4.2.3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BB14042"/>
    <w:multiLevelType w:val="hybridMultilevel"/>
    <w:tmpl w:val="C9648340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C5CAF"/>
    <w:multiLevelType w:val="hybridMultilevel"/>
    <w:tmpl w:val="7908AD1E"/>
    <w:lvl w:ilvl="0" w:tplc="8856D5C4">
      <w:start w:val="1"/>
      <w:numFmt w:val="decimal"/>
      <w:lvlText w:val="4.2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9577F7"/>
    <w:multiLevelType w:val="hybridMultilevel"/>
    <w:tmpl w:val="C960D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310D57"/>
    <w:multiLevelType w:val="hybridMultilevel"/>
    <w:tmpl w:val="C966D07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557D3C"/>
    <w:multiLevelType w:val="hybridMultilevel"/>
    <w:tmpl w:val="8B26BBC8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321192"/>
    <w:multiLevelType w:val="hybridMultilevel"/>
    <w:tmpl w:val="9FA28E74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88746F"/>
    <w:multiLevelType w:val="hybridMultilevel"/>
    <w:tmpl w:val="3066245C"/>
    <w:lvl w:ilvl="0" w:tplc="BB7CFCCE">
      <w:start w:val="2"/>
      <w:numFmt w:val="bullet"/>
      <w:lvlText w:val="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BF42426"/>
    <w:multiLevelType w:val="hybridMultilevel"/>
    <w:tmpl w:val="AFAE368E"/>
    <w:lvl w:ilvl="0" w:tplc="8196CC64">
      <w:start w:val="3"/>
      <w:numFmt w:val="bullet"/>
      <w:lvlText w:val="-"/>
      <w:lvlJc w:val="left"/>
      <w:pPr>
        <w:tabs>
          <w:tab w:val="num" w:pos="480"/>
        </w:tabs>
        <w:ind w:left="48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</w:rPr>
    </w:lvl>
  </w:abstractNum>
  <w:abstractNum w:abstractNumId="10" w15:restartNumberingAfterBreak="0">
    <w:nsid w:val="1D1978FA"/>
    <w:multiLevelType w:val="hybridMultilevel"/>
    <w:tmpl w:val="B358DE42"/>
    <w:lvl w:ilvl="0" w:tplc="68E815DA">
      <w:start w:val="2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863F7B"/>
    <w:multiLevelType w:val="multilevel"/>
    <w:tmpl w:val="37B2F7E4"/>
    <w:lvl w:ilvl="0">
      <w:start w:val="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7FF10EC"/>
    <w:multiLevelType w:val="hybridMultilevel"/>
    <w:tmpl w:val="D2E2D4A6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332DAB"/>
    <w:multiLevelType w:val="hybridMultilevel"/>
    <w:tmpl w:val="0B006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9E07FF"/>
    <w:multiLevelType w:val="hybridMultilevel"/>
    <w:tmpl w:val="FF700474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B15A94"/>
    <w:multiLevelType w:val="hybridMultilevel"/>
    <w:tmpl w:val="4B961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0D0BD1"/>
    <w:multiLevelType w:val="hybridMultilevel"/>
    <w:tmpl w:val="E340A13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A5504D"/>
    <w:multiLevelType w:val="hybridMultilevel"/>
    <w:tmpl w:val="D59670AA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8A2F77"/>
    <w:multiLevelType w:val="hybridMultilevel"/>
    <w:tmpl w:val="61264F28"/>
    <w:lvl w:ilvl="0" w:tplc="6172D842">
      <w:start w:val="2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2A79A5"/>
    <w:multiLevelType w:val="hybridMultilevel"/>
    <w:tmpl w:val="14D45CEE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8B1161"/>
    <w:multiLevelType w:val="multilevel"/>
    <w:tmpl w:val="BB30A0C4"/>
    <w:lvl w:ilvl="0">
      <w:start w:val="1"/>
      <w:numFmt w:val="upperRoman"/>
      <w:lvlText w:val="%1."/>
      <w:lvlJc w:val="left"/>
      <w:pPr>
        <w:ind w:left="912" w:hanging="231"/>
      </w:pPr>
      <w:rPr>
        <w:rFonts w:ascii="Times New Roman" w:eastAsia="Times New Roman" w:hAnsi="Times New Roman" w:cs="Times New Roman"/>
        <w:b/>
        <w:sz w:val="26"/>
        <w:szCs w:val="26"/>
      </w:rPr>
    </w:lvl>
    <w:lvl w:ilvl="1">
      <w:start w:val="1"/>
      <w:numFmt w:val="decimal"/>
      <w:lvlText w:val="%2."/>
      <w:lvlJc w:val="left"/>
      <w:pPr>
        <w:ind w:left="965" w:hanging="284"/>
      </w:pPr>
      <w:rPr>
        <w:rFonts w:ascii="Times New Roman" w:eastAsia="Times New Roman" w:hAnsi="Times New Roman" w:cs="Times New Roman"/>
        <w:sz w:val="24"/>
        <w:szCs w:val="24"/>
      </w:rPr>
    </w:lvl>
    <w:lvl w:ilvl="2">
      <w:start w:val="1"/>
      <w:numFmt w:val="bullet"/>
      <w:lvlText w:val="•"/>
      <w:lvlJc w:val="left"/>
      <w:pPr>
        <w:ind w:left="1942" w:hanging="284"/>
      </w:pPr>
    </w:lvl>
    <w:lvl w:ilvl="3">
      <w:start w:val="1"/>
      <w:numFmt w:val="bullet"/>
      <w:lvlText w:val="•"/>
      <w:lvlJc w:val="left"/>
      <w:pPr>
        <w:ind w:left="2925" w:hanging="284"/>
      </w:pPr>
    </w:lvl>
    <w:lvl w:ilvl="4">
      <w:start w:val="1"/>
      <w:numFmt w:val="bullet"/>
      <w:lvlText w:val="•"/>
      <w:lvlJc w:val="left"/>
      <w:pPr>
        <w:ind w:left="3908" w:hanging="283"/>
      </w:pPr>
    </w:lvl>
    <w:lvl w:ilvl="5">
      <w:start w:val="1"/>
      <w:numFmt w:val="bullet"/>
      <w:lvlText w:val="•"/>
      <w:lvlJc w:val="left"/>
      <w:pPr>
        <w:ind w:left="4891" w:hanging="284"/>
      </w:pPr>
    </w:lvl>
    <w:lvl w:ilvl="6">
      <w:start w:val="1"/>
      <w:numFmt w:val="bullet"/>
      <w:lvlText w:val="•"/>
      <w:lvlJc w:val="left"/>
      <w:pPr>
        <w:ind w:left="5874" w:hanging="284"/>
      </w:pPr>
    </w:lvl>
    <w:lvl w:ilvl="7">
      <w:start w:val="1"/>
      <w:numFmt w:val="bullet"/>
      <w:lvlText w:val="•"/>
      <w:lvlJc w:val="left"/>
      <w:pPr>
        <w:ind w:left="6857" w:hanging="283"/>
      </w:pPr>
    </w:lvl>
    <w:lvl w:ilvl="8">
      <w:start w:val="1"/>
      <w:numFmt w:val="bullet"/>
      <w:lvlText w:val="•"/>
      <w:lvlJc w:val="left"/>
      <w:pPr>
        <w:ind w:left="7839" w:hanging="284"/>
      </w:pPr>
    </w:lvl>
  </w:abstractNum>
  <w:abstractNum w:abstractNumId="21" w15:restartNumberingAfterBreak="0">
    <w:nsid w:val="3E95231A"/>
    <w:multiLevelType w:val="hybridMultilevel"/>
    <w:tmpl w:val="14DA5FE4"/>
    <w:lvl w:ilvl="0" w:tplc="08D8BB48">
      <w:start w:val="1"/>
      <w:numFmt w:val="lowerLetter"/>
      <w:pStyle w:val="a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317A7D"/>
    <w:multiLevelType w:val="multilevel"/>
    <w:tmpl w:val="BE903C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54C4826"/>
    <w:multiLevelType w:val="hybridMultilevel"/>
    <w:tmpl w:val="71125164"/>
    <w:lvl w:ilvl="0" w:tplc="71A0936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5D72F2"/>
    <w:multiLevelType w:val="hybridMultilevel"/>
    <w:tmpl w:val="9214A2A6"/>
    <w:lvl w:ilvl="0" w:tplc="27289D06">
      <w:start w:val="2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4E8514C3"/>
    <w:multiLevelType w:val="hybridMultilevel"/>
    <w:tmpl w:val="EE641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E91F41"/>
    <w:multiLevelType w:val="hybridMultilevel"/>
    <w:tmpl w:val="00FACABC"/>
    <w:lvl w:ilvl="0" w:tplc="6DE0AFB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210E3F"/>
    <w:multiLevelType w:val="hybridMultilevel"/>
    <w:tmpl w:val="6696E5F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58611A5"/>
    <w:multiLevelType w:val="hybridMultilevel"/>
    <w:tmpl w:val="99B08372"/>
    <w:lvl w:ilvl="0" w:tplc="7F36A3F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9E1941"/>
    <w:multiLevelType w:val="multilevel"/>
    <w:tmpl w:val="189A0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685E1A69"/>
    <w:multiLevelType w:val="multilevel"/>
    <w:tmpl w:val="76AAFB0C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/>
        <w:bCs w:val="0"/>
      </w:rPr>
    </w:lvl>
    <w:lvl w:ilvl="3">
      <w:start w:val="1"/>
      <w:numFmt w:val="decimal"/>
      <w:pStyle w:val="Heading4"/>
      <w:lvlText w:val="%1.%2.%3.%4"/>
      <w:lvlJc w:val="left"/>
      <w:pPr>
        <w:ind w:left="4834" w:hanging="864"/>
      </w:pPr>
      <w:rPr>
        <w:rFonts w:ascii="Times New Roman" w:hAnsi="Times New Roman" w:cs="Times New Roman" w:hint="default"/>
        <w:b/>
        <w:bCs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1" w15:restartNumberingAfterBreak="0">
    <w:nsid w:val="6A9F23CF"/>
    <w:multiLevelType w:val="hybridMultilevel"/>
    <w:tmpl w:val="2F3458E4"/>
    <w:lvl w:ilvl="0" w:tplc="554CB9F2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BFA2544"/>
    <w:multiLevelType w:val="hybridMultilevel"/>
    <w:tmpl w:val="93D6E2D4"/>
    <w:lvl w:ilvl="0" w:tplc="1FA459FC">
      <w:start w:val="1"/>
      <w:numFmt w:val="decimal"/>
      <w:lvlText w:val="4.2.3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4A32B3"/>
    <w:multiLevelType w:val="multilevel"/>
    <w:tmpl w:val="7186AB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4" w15:restartNumberingAfterBreak="0">
    <w:nsid w:val="78342B4F"/>
    <w:multiLevelType w:val="hybridMultilevel"/>
    <w:tmpl w:val="7520E454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0E729B"/>
    <w:multiLevelType w:val="hybridMultilevel"/>
    <w:tmpl w:val="F21A526C"/>
    <w:lvl w:ilvl="0" w:tplc="8196CC64">
      <w:start w:val="3"/>
      <w:numFmt w:val="bullet"/>
      <w:lvlText w:val="-"/>
      <w:lvlJc w:val="left"/>
      <w:pPr>
        <w:tabs>
          <w:tab w:val="num" w:pos="1189"/>
        </w:tabs>
        <w:ind w:left="1189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6" w15:restartNumberingAfterBreak="0">
    <w:nsid w:val="7A351BDC"/>
    <w:multiLevelType w:val="hybridMultilevel"/>
    <w:tmpl w:val="096E2C48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5F68BA"/>
    <w:multiLevelType w:val="hybridMultilevel"/>
    <w:tmpl w:val="8416A604"/>
    <w:lvl w:ilvl="0" w:tplc="75F6E2D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5258355">
    <w:abstractNumId w:val="30"/>
  </w:num>
  <w:num w:numId="2" w16cid:durableId="1820724740">
    <w:abstractNumId w:val="0"/>
  </w:num>
  <w:num w:numId="3" w16cid:durableId="1495024694">
    <w:abstractNumId w:val="21"/>
  </w:num>
  <w:num w:numId="4" w16cid:durableId="2061979404">
    <w:abstractNumId w:val="28"/>
  </w:num>
  <w:num w:numId="5" w16cid:durableId="1136875777">
    <w:abstractNumId w:val="20"/>
  </w:num>
  <w:num w:numId="6" w16cid:durableId="1166826793">
    <w:abstractNumId w:val="15"/>
  </w:num>
  <w:num w:numId="7" w16cid:durableId="1244682494">
    <w:abstractNumId w:val="6"/>
  </w:num>
  <w:num w:numId="8" w16cid:durableId="999577945">
    <w:abstractNumId w:val="9"/>
  </w:num>
  <w:num w:numId="9" w16cid:durableId="797651831">
    <w:abstractNumId w:val="3"/>
  </w:num>
  <w:num w:numId="10" w16cid:durableId="10180987">
    <w:abstractNumId w:val="7"/>
  </w:num>
  <w:num w:numId="11" w16cid:durableId="1220552367">
    <w:abstractNumId w:val="17"/>
  </w:num>
  <w:num w:numId="12" w16cid:durableId="876895931">
    <w:abstractNumId w:val="35"/>
  </w:num>
  <w:num w:numId="13" w16cid:durableId="1090933598">
    <w:abstractNumId w:val="2"/>
  </w:num>
  <w:num w:numId="14" w16cid:durableId="1398894345">
    <w:abstractNumId w:val="1"/>
  </w:num>
  <w:num w:numId="15" w16cid:durableId="1329090043">
    <w:abstractNumId w:val="32"/>
  </w:num>
  <w:num w:numId="16" w16cid:durableId="2019454898">
    <w:abstractNumId w:val="11"/>
  </w:num>
  <w:num w:numId="17" w16cid:durableId="1177648279">
    <w:abstractNumId w:val="4"/>
  </w:num>
  <w:num w:numId="18" w16cid:durableId="2034727617">
    <w:abstractNumId w:val="37"/>
  </w:num>
  <w:num w:numId="19" w16cid:durableId="598606517">
    <w:abstractNumId w:val="8"/>
  </w:num>
  <w:num w:numId="20" w16cid:durableId="2089419694">
    <w:abstractNumId w:val="26"/>
  </w:num>
  <w:num w:numId="21" w16cid:durableId="107698012">
    <w:abstractNumId w:val="22"/>
  </w:num>
  <w:num w:numId="22" w16cid:durableId="123293453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1130353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0974567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64759139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91400990">
    <w:abstractNumId w:val="33"/>
  </w:num>
  <w:num w:numId="27" w16cid:durableId="126426247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50161229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327440357">
    <w:abstractNumId w:val="29"/>
  </w:num>
  <w:num w:numId="30" w16cid:durableId="1312253042">
    <w:abstractNumId w:val="14"/>
  </w:num>
  <w:num w:numId="31" w16cid:durableId="691732567">
    <w:abstractNumId w:val="12"/>
  </w:num>
  <w:num w:numId="32" w16cid:durableId="33889576">
    <w:abstractNumId w:val="36"/>
  </w:num>
  <w:num w:numId="33" w16cid:durableId="1743410576">
    <w:abstractNumId w:val="10"/>
  </w:num>
  <w:num w:numId="34" w16cid:durableId="1488092735">
    <w:abstractNumId w:val="13"/>
  </w:num>
  <w:num w:numId="35" w16cid:durableId="1478952916">
    <w:abstractNumId w:val="25"/>
  </w:num>
  <w:num w:numId="36" w16cid:durableId="2117364970">
    <w:abstractNumId w:val="24"/>
  </w:num>
  <w:num w:numId="37" w16cid:durableId="180094456">
    <w:abstractNumId w:val="19"/>
  </w:num>
  <w:num w:numId="38" w16cid:durableId="1136338358">
    <w:abstractNumId w:val="27"/>
  </w:num>
  <w:num w:numId="39" w16cid:durableId="799105711">
    <w:abstractNumId w:val="5"/>
  </w:num>
  <w:num w:numId="40" w16cid:durableId="637683342">
    <w:abstractNumId w:val="34"/>
  </w:num>
  <w:num w:numId="41" w16cid:durableId="1645309942">
    <w:abstractNumId w:val="16"/>
  </w:num>
  <w:num w:numId="42" w16cid:durableId="986318815">
    <w:abstractNumId w:val="31"/>
  </w:num>
  <w:num w:numId="43" w16cid:durableId="585043969">
    <w:abstractNumId w:val="18"/>
  </w:num>
  <w:num w:numId="44" w16cid:durableId="34669115">
    <w:abstractNumId w:val="2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8"/>
  <w:proofState w:spelling="clean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3MDI3MjU1NzYxNbNQ0lEKTi0uzszPAykwqgUASgANaywAAAA="/>
  </w:docVars>
  <w:rsids>
    <w:rsidRoot w:val="00F03A86"/>
    <w:rsid w:val="00000B55"/>
    <w:rsid w:val="00003C51"/>
    <w:rsid w:val="00003F24"/>
    <w:rsid w:val="00016C5A"/>
    <w:rsid w:val="00020FFB"/>
    <w:rsid w:val="00022CA4"/>
    <w:rsid w:val="00024056"/>
    <w:rsid w:val="000243C4"/>
    <w:rsid w:val="00024462"/>
    <w:rsid w:val="00025089"/>
    <w:rsid w:val="000325C2"/>
    <w:rsid w:val="00033FAC"/>
    <w:rsid w:val="000356D7"/>
    <w:rsid w:val="00035DD9"/>
    <w:rsid w:val="00037E08"/>
    <w:rsid w:val="00037E1B"/>
    <w:rsid w:val="00040AAC"/>
    <w:rsid w:val="000440B7"/>
    <w:rsid w:val="000534F3"/>
    <w:rsid w:val="00056300"/>
    <w:rsid w:val="00056F53"/>
    <w:rsid w:val="00060274"/>
    <w:rsid w:val="000606F1"/>
    <w:rsid w:val="000611B2"/>
    <w:rsid w:val="000672E8"/>
    <w:rsid w:val="000741A0"/>
    <w:rsid w:val="000748BD"/>
    <w:rsid w:val="000759E2"/>
    <w:rsid w:val="00076837"/>
    <w:rsid w:val="000822FF"/>
    <w:rsid w:val="0008256B"/>
    <w:rsid w:val="00084619"/>
    <w:rsid w:val="00085186"/>
    <w:rsid w:val="0008538D"/>
    <w:rsid w:val="00092F7D"/>
    <w:rsid w:val="00092FFC"/>
    <w:rsid w:val="000A0244"/>
    <w:rsid w:val="000A19B0"/>
    <w:rsid w:val="000A21EA"/>
    <w:rsid w:val="000A31CD"/>
    <w:rsid w:val="000A404A"/>
    <w:rsid w:val="000B04A2"/>
    <w:rsid w:val="000B0B0F"/>
    <w:rsid w:val="000B1FE4"/>
    <w:rsid w:val="000B211A"/>
    <w:rsid w:val="000B577E"/>
    <w:rsid w:val="000B6858"/>
    <w:rsid w:val="000C13B9"/>
    <w:rsid w:val="000C760A"/>
    <w:rsid w:val="000D7197"/>
    <w:rsid w:val="000E202F"/>
    <w:rsid w:val="000E41FF"/>
    <w:rsid w:val="000E5667"/>
    <w:rsid w:val="000F0378"/>
    <w:rsid w:val="000F2D03"/>
    <w:rsid w:val="000F4DE0"/>
    <w:rsid w:val="000F5864"/>
    <w:rsid w:val="00100DB8"/>
    <w:rsid w:val="001130A3"/>
    <w:rsid w:val="00114228"/>
    <w:rsid w:val="00114B7B"/>
    <w:rsid w:val="00114CE8"/>
    <w:rsid w:val="00116915"/>
    <w:rsid w:val="00116C8B"/>
    <w:rsid w:val="00121673"/>
    <w:rsid w:val="001218BC"/>
    <w:rsid w:val="001249EB"/>
    <w:rsid w:val="00125C67"/>
    <w:rsid w:val="00125F39"/>
    <w:rsid w:val="0012651C"/>
    <w:rsid w:val="00126694"/>
    <w:rsid w:val="00127532"/>
    <w:rsid w:val="001307C5"/>
    <w:rsid w:val="00131CCD"/>
    <w:rsid w:val="00134779"/>
    <w:rsid w:val="00137E43"/>
    <w:rsid w:val="00150EDA"/>
    <w:rsid w:val="00152951"/>
    <w:rsid w:val="00162E6E"/>
    <w:rsid w:val="0016628B"/>
    <w:rsid w:val="00167B2F"/>
    <w:rsid w:val="001724C8"/>
    <w:rsid w:val="00173BF7"/>
    <w:rsid w:val="00177D66"/>
    <w:rsid w:val="0019193C"/>
    <w:rsid w:val="00195754"/>
    <w:rsid w:val="001A783E"/>
    <w:rsid w:val="001B0E75"/>
    <w:rsid w:val="001B783B"/>
    <w:rsid w:val="001B7D3C"/>
    <w:rsid w:val="001C3BF5"/>
    <w:rsid w:val="001D3D42"/>
    <w:rsid w:val="001D4DC5"/>
    <w:rsid w:val="001E0C7B"/>
    <w:rsid w:val="001E1794"/>
    <w:rsid w:val="001E2EFE"/>
    <w:rsid w:val="001E3A3B"/>
    <w:rsid w:val="001E7F1C"/>
    <w:rsid w:val="001F046E"/>
    <w:rsid w:val="001F2604"/>
    <w:rsid w:val="001F2916"/>
    <w:rsid w:val="001F5E89"/>
    <w:rsid w:val="00203CF1"/>
    <w:rsid w:val="002049CE"/>
    <w:rsid w:val="002057C3"/>
    <w:rsid w:val="002118D6"/>
    <w:rsid w:val="002179EA"/>
    <w:rsid w:val="0022341A"/>
    <w:rsid w:val="002253C3"/>
    <w:rsid w:val="00232D2A"/>
    <w:rsid w:val="00236B8A"/>
    <w:rsid w:val="00242F07"/>
    <w:rsid w:val="002458E8"/>
    <w:rsid w:val="00246B60"/>
    <w:rsid w:val="00250DE4"/>
    <w:rsid w:val="00251B1E"/>
    <w:rsid w:val="002549BE"/>
    <w:rsid w:val="002614AB"/>
    <w:rsid w:val="002641D6"/>
    <w:rsid w:val="00264C83"/>
    <w:rsid w:val="00265059"/>
    <w:rsid w:val="00266600"/>
    <w:rsid w:val="00267823"/>
    <w:rsid w:val="00270340"/>
    <w:rsid w:val="00271ACA"/>
    <w:rsid w:val="00273195"/>
    <w:rsid w:val="00274358"/>
    <w:rsid w:val="002746B4"/>
    <w:rsid w:val="00277428"/>
    <w:rsid w:val="002824A7"/>
    <w:rsid w:val="00282E90"/>
    <w:rsid w:val="00290DE9"/>
    <w:rsid w:val="002956AD"/>
    <w:rsid w:val="002975E9"/>
    <w:rsid w:val="002A4125"/>
    <w:rsid w:val="002B0153"/>
    <w:rsid w:val="002B1842"/>
    <w:rsid w:val="002B294D"/>
    <w:rsid w:val="002C0704"/>
    <w:rsid w:val="002C1E12"/>
    <w:rsid w:val="002C22F3"/>
    <w:rsid w:val="002C3203"/>
    <w:rsid w:val="002C32B1"/>
    <w:rsid w:val="002E59D0"/>
    <w:rsid w:val="002E6B7F"/>
    <w:rsid w:val="002F1E26"/>
    <w:rsid w:val="002F2143"/>
    <w:rsid w:val="002F3FE9"/>
    <w:rsid w:val="002F41CD"/>
    <w:rsid w:val="002F6449"/>
    <w:rsid w:val="002F7340"/>
    <w:rsid w:val="002F79D1"/>
    <w:rsid w:val="002F7C45"/>
    <w:rsid w:val="00300A55"/>
    <w:rsid w:val="00305ADC"/>
    <w:rsid w:val="003121E4"/>
    <w:rsid w:val="003126EF"/>
    <w:rsid w:val="003140BC"/>
    <w:rsid w:val="00317773"/>
    <w:rsid w:val="00323E27"/>
    <w:rsid w:val="00325213"/>
    <w:rsid w:val="00327487"/>
    <w:rsid w:val="00331F09"/>
    <w:rsid w:val="00334D32"/>
    <w:rsid w:val="00336508"/>
    <w:rsid w:val="00336DC5"/>
    <w:rsid w:val="00340DC5"/>
    <w:rsid w:val="003430FF"/>
    <w:rsid w:val="0035129B"/>
    <w:rsid w:val="00351FB8"/>
    <w:rsid w:val="003542A8"/>
    <w:rsid w:val="00354795"/>
    <w:rsid w:val="00355A9E"/>
    <w:rsid w:val="00357B81"/>
    <w:rsid w:val="00363403"/>
    <w:rsid w:val="00365C6A"/>
    <w:rsid w:val="0036603C"/>
    <w:rsid w:val="003707D7"/>
    <w:rsid w:val="00385F87"/>
    <w:rsid w:val="003901B3"/>
    <w:rsid w:val="00392C23"/>
    <w:rsid w:val="003A131C"/>
    <w:rsid w:val="003A6AFB"/>
    <w:rsid w:val="003C06E6"/>
    <w:rsid w:val="003C1E6D"/>
    <w:rsid w:val="003C2E59"/>
    <w:rsid w:val="003C50FD"/>
    <w:rsid w:val="003C5A20"/>
    <w:rsid w:val="003D05C1"/>
    <w:rsid w:val="003D142D"/>
    <w:rsid w:val="003D6B43"/>
    <w:rsid w:val="003D7469"/>
    <w:rsid w:val="003D7F1B"/>
    <w:rsid w:val="003E1E8F"/>
    <w:rsid w:val="003E66F8"/>
    <w:rsid w:val="003E7FEC"/>
    <w:rsid w:val="003F1DA0"/>
    <w:rsid w:val="003F208F"/>
    <w:rsid w:val="003F3F15"/>
    <w:rsid w:val="003F7C86"/>
    <w:rsid w:val="004006B9"/>
    <w:rsid w:val="004008AD"/>
    <w:rsid w:val="00401F25"/>
    <w:rsid w:val="004061CC"/>
    <w:rsid w:val="004067F8"/>
    <w:rsid w:val="00406BFF"/>
    <w:rsid w:val="0040739F"/>
    <w:rsid w:val="00407BB5"/>
    <w:rsid w:val="004119D6"/>
    <w:rsid w:val="00413ABE"/>
    <w:rsid w:val="00416A1C"/>
    <w:rsid w:val="00421C08"/>
    <w:rsid w:val="0042297D"/>
    <w:rsid w:val="00425B92"/>
    <w:rsid w:val="00432E21"/>
    <w:rsid w:val="00435D00"/>
    <w:rsid w:val="00436038"/>
    <w:rsid w:val="00437199"/>
    <w:rsid w:val="00440ED0"/>
    <w:rsid w:val="00442553"/>
    <w:rsid w:val="00444D95"/>
    <w:rsid w:val="00447D6B"/>
    <w:rsid w:val="00453BA1"/>
    <w:rsid w:val="00457D09"/>
    <w:rsid w:val="004607C1"/>
    <w:rsid w:val="004648D3"/>
    <w:rsid w:val="0046782A"/>
    <w:rsid w:val="00471A94"/>
    <w:rsid w:val="00471F8D"/>
    <w:rsid w:val="004773BD"/>
    <w:rsid w:val="004826E5"/>
    <w:rsid w:val="00483653"/>
    <w:rsid w:val="0048416B"/>
    <w:rsid w:val="004850AC"/>
    <w:rsid w:val="00490B25"/>
    <w:rsid w:val="0049250C"/>
    <w:rsid w:val="004A6E95"/>
    <w:rsid w:val="004B0C3E"/>
    <w:rsid w:val="004B2E88"/>
    <w:rsid w:val="004B4614"/>
    <w:rsid w:val="004C01A0"/>
    <w:rsid w:val="004C5B76"/>
    <w:rsid w:val="004D149B"/>
    <w:rsid w:val="004D220B"/>
    <w:rsid w:val="004D2A45"/>
    <w:rsid w:val="004E3A00"/>
    <w:rsid w:val="004E46C0"/>
    <w:rsid w:val="004E6CF2"/>
    <w:rsid w:val="004F0F10"/>
    <w:rsid w:val="004F54FB"/>
    <w:rsid w:val="00501134"/>
    <w:rsid w:val="005112ED"/>
    <w:rsid w:val="0051632B"/>
    <w:rsid w:val="00522E5C"/>
    <w:rsid w:val="00527671"/>
    <w:rsid w:val="0053638E"/>
    <w:rsid w:val="00540760"/>
    <w:rsid w:val="00544666"/>
    <w:rsid w:val="00545B99"/>
    <w:rsid w:val="00556A99"/>
    <w:rsid w:val="005641FC"/>
    <w:rsid w:val="00565487"/>
    <w:rsid w:val="00567573"/>
    <w:rsid w:val="00567BB1"/>
    <w:rsid w:val="005757E8"/>
    <w:rsid w:val="0058370F"/>
    <w:rsid w:val="00583C64"/>
    <w:rsid w:val="00585558"/>
    <w:rsid w:val="00587335"/>
    <w:rsid w:val="005A6803"/>
    <w:rsid w:val="005A7D37"/>
    <w:rsid w:val="005B2108"/>
    <w:rsid w:val="005B256F"/>
    <w:rsid w:val="005B360E"/>
    <w:rsid w:val="005B4379"/>
    <w:rsid w:val="005C0D51"/>
    <w:rsid w:val="005C2FFF"/>
    <w:rsid w:val="005C3BD5"/>
    <w:rsid w:val="005C6A6A"/>
    <w:rsid w:val="005D1878"/>
    <w:rsid w:val="005D2A8E"/>
    <w:rsid w:val="005D2A9F"/>
    <w:rsid w:val="005D6E2A"/>
    <w:rsid w:val="005D7BAA"/>
    <w:rsid w:val="005E0195"/>
    <w:rsid w:val="005E0949"/>
    <w:rsid w:val="005E4E56"/>
    <w:rsid w:val="005E7662"/>
    <w:rsid w:val="005F090E"/>
    <w:rsid w:val="005F2316"/>
    <w:rsid w:val="005F5176"/>
    <w:rsid w:val="005F556D"/>
    <w:rsid w:val="005F70D8"/>
    <w:rsid w:val="00602DFD"/>
    <w:rsid w:val="0061219D"/>
    <w:rsid w:val="00614930"/>
    <w:rsid w:val="006149E1"/>
    <w:rsid w:val="00617413"/>
    <w:rsid w:val="00617A17"/>
    <w:rsid w:val="00617C21"/>
    <w:rsid w:val="006208B2"/>
    <w:rsid w:val="00621138"/>
    <w:rsid w:val="00621EF4"/>
    <w:rsid w:val="006270F1"/>
    <w:rsid w:val="00630122"/>
    <w:rsid w:val="00635069"/>
    <w:rsid w:val="0063785D"/>
    <w:rsid w:val="00641184"/>
    <w:rsid w:val="0064441F"/>
    <w:rsid w:val="00646A09"/>
    <w:rsid w:val="00664E64"/>
    <w:rsid w:val="0068021E"/>
    <w:rsid w:val="00682EE5"/>
    <w:rsid w:val="00683785"/>
    <w:rsid w:val="00685A99"/>
    <w:rsid w:val="00691141"/>
    <w:rsid w:val="00694714"/>
    <w:rsid w:val="00697283"/>
    <w:rsid w:val="006A35EC"/>
    <w:rsid w:val="006A7F23"/>
    <w:rsid w:val="006B0665"/>
    <w:rsid w:val="006C066D"/>
    <w:rsid w:val="006C405D"/>
    <w:rsid w:val="006C54BB"/>
    <w:rsid w:val="006D641E"/>
    <w:rsid w:val="006D6BB9"/>
    <w:rsid w:val="006E1CB7"/>
    <w:rsid w:val="006E27FD"/>
    <w:rsid w:val="006E2F85"/>
    <w:rsid w:val="006E3DDF"/>
    <w:rsid w:val="006E44C7"/>
    <w:rsid w:val="006E5D4B"/>
    <w:rsid w:val="006F4202"/>
    <w:rsid w:val="00700E25"/>
    <w:rsid w:val="00702748"/>
    <w:rsid w:val="0070297B"/>
    <w:rsid w:val="0071450A"/>
    <w:rsid w:val="00722E07"/>
    <w:rsid w:val="00732DE6"/>
    <w:rsid w:val="007340A6"/>
    <w:rsid w:val="00734718"/>
    <w:rsid w:val="007356D1"/>
    <w:rsid w:val="00737B38"/>
    <w:rsid w:val="00744ADC"/>
    <w:rsid w:val="00745EAF"/>
    <w:rsid w:val="00750CAC"/>
    <w:rsid w:val="00751AF8"/>
    <w:rsid w:val="00756411"/>
    <w:rsid w:val="007601D0"/>
    <w:rsid w:val="00761E68"/>
    <w:rsid w:val="0076748D"/>
    <w:rsid w:val="00771622"/>
    <w:rsid w:val="0077199C"/>
    <w:rsid w:val="0077473E"/>
    <w:rsid w:val="00781D37"/>
    <w:rsid w:val="007841FD"/>
    <w:rsid w:val="0078595B"/>
    <w:rsid w:val="00794E5D"/>
    <w:rsid w:val="007A169B"/>
    <w:rsid w:val="007A76F4"/>
    <w:rsid w:val="007B60BE"/>
    <w:rsid w:val="007B6276"/>
    <w:rsid w:val="007C577D"/>
    <w:rsid w:val="007D3E00"/>
    <w:rsid w:val="007D3F53"/>
    <w:rsid w:val="007D4A6C"/>
    <w:rsid w:val="007E5BCC"/>
    <w:rsid w:val="007F65A8"/>
    <w:rsid w:val="007F7818"/>
    <w:rsid w:val="0081051A"/>
    <w:rsid w:val="0081388F"/>
    <w:rsid w:val="00821507"/>
    <w:rsid w:val="00824729"/>
    <w:rsid w:val="008300EC"/>
    <w:rsid w:val="008306A4"/>
    <w:rsid w:val="0083213A"/>
    <w:rsid w:val="00832318"/>
    <w:rsid w:val="0083434D"/>
    <w:rsid w:val="0083565A"/>
    <w:rsid w:val="0083745E"/>
    <w:rsid w:val="008417B4"/>
    <w:rsid w:val="0084546E"/>
    <w:rsid w:val="00846A50"/>
    <w:rsid w:val="00852DA5"/>
    <w:rsid w:val="00853DDB"/>
    <w:rsid w:val="00857FA8"/>
    <w:rsid w:val="00861239"/>
    <w:rsid w:val="008614FC"/>
    <w:rsid w:val="00861B80"/>
    <w:rsid w:val="00862612"/>
    <w:rsid w:val="0086387C"/>
    <w:rsid w:val="00863F95"/>
    <w:rsid w:val="00864B56"/>
    <w:rsid w:val="00872CD3"/>
    <w:rsid w:val="00873E3D"/>
    <w:rsid w:val="0087461C"/>
    <w:rsid w:val="00896B26"/>
    <w:rsid w:val="008973F0"/>
    <w:rsid w:val="008A4B5F"/>
    <w:rsid w:val="008A5146"/>
    <w:rsid w:val="008A59E5"/>
    <w:rsid w:val="008C0010"/>
    <w:rsid w:val="008C568F"/>
    <w:rsid w:val="008D714F"/>
    <w:rsid w:val="008E0D96"/>
    <w:rsid w:val="008F27CA"/>
    <w:rsid w:val="00906F0E"/>
    <w:rsid w:val="009072CC"/>
    <w:rsid w:val="00913754"/>
    <w:rsid w:val="009159BA"/>
    <w:rsid w:val="0091769E"/>
    <w:rsid w:val="009216D2"/>
    <w:rsid w:val="0092707F"/>
    <w:rsid w:val="00927DE2"/>
    <w:rsid w:val="00932200"/>
    <w:rsid w:val="009343A6"/>
    <w:rsid w:val="00937685"/>
    <w:rsid w:val="00937F96"/>
    <w:rsid w:val="00942B39"/>
    <w:rsid w:val="00942DF4"/>
    <w:rsid w:val="00946219"/>
    <w:rsid w:val="00956D6B"/>
    <w:rsid w:val="009617E6"/>
    <w:rsid w:val="00964AB9"/>
    <w:rsid w:val="009664A6"/>
    <w:rsid w:val="00974F5E"/>
    <w:rsid w:val="00976F06"/>
    <w:rsid w:val="0098067D"/>
    <w:rsid w:val="00980972"/>
    <w:rsid w:val="00982FF0"/>
    <w:rsid w:val="00983D2F"/>
    <w:rsid w:val="00986FBE"/>
    <w:rsid w:val="00992F06"/>
    <w:rsid w:val="009950BE"/>
    <w:rsid w:val="00997968"/>
    <w:rsid w:val="009A469B"/>
    <w:rsid w:val="009B30AF"/>
    <w:rsid w:val="009B548E"/>
    <w:rsid w:val="009B6ACA"/>
    <w:rsid w:val="009C54FA"/>
    <w:rsid w:val="009C5771"/>
    <w:rsid w:val="009C587C"/>
    <w:rsid w:val="009C60F8"/>
    <w:rsid w:val="009C725D"/>
    <w:rsid w:val="009D1A2E"/>
    <w:rsid w:val="009D485E"/>
    <w:rsid w:val="009D54AA"/>
    <w:rsid w:val="009D7C18"/>
    <w:rsid w:val="009E3C52"/>
    <w:rsid w:val="009E5849"/>
    <w:rsid w:val="009E7F0D"/>
    <w:rsid w:val="009F45E0"/>
    <w:rsid w:val="00A0179A"/>
    <w:rsid w:val="00A021D7"/>
    <w:rsid w:val="00A07A6C"/>
    <w:rsid w:val="00A15B61"/>
    <w:rsid w:val="00A231F8"/>
    <w:rsid w:val="00A24FB1"/>
    <w:rsid w:val="00A25E59"/>
    <w:rsid w:val="00A312B8"/>
    <w:rsid w:val="00A32240"/>
    <w:rsid w:val="00A32985"/>
    <w:rsid w:val="00A36E0B"/>
    <w:rsid w:val="00A45B63"/>
    <w:rsid w:val="00A501A9"/>
    <w:rsid w:val="00A62002"/>
    <w:rsid w:val="00A70F7E"/>
    <w:rsid w:val="00A73C95"/>
    <w:rsid w:val="00A7684C"/>
    <w:rsid w:val="00A81D5D"/>
    <w:rsid w:val="00A8401D"/>
    <w:rsid w:val="00A84AF0"/>
    <w:rsid w:val="00A85C8B"/>
    <w:rsid w:val="00A86F4B"/>
    <w:rsid w:val="00A90BDC"/>
    <w:rsid w:val="00A911D3"/>
    <w:rsid w:val="00A91AF6"/>
    <w:rsid w:val="00A93CE0"/>
    <w:rsid w:val="00A93E7F"/>
    <w:rsid w:val="00A95CB3"/>
    <w:rsid w:val="00A9659F"/>
    <w:rsid w:val="00A97C7A"/>
    <w:rsid w:val="00A97F8D"/>
    <w:rsid w:val="00AA2B0A"/>
    <w:rsid w:val="00AA2E66"/>
    <w:rsid w:val="00AA4809"/>
    <w:rsid w:val="00AA60BD"/>
    <w:rsid w:val="00AA6B1C"/>
    <w:rsid w:val="00AB05BF"/>
    <w:rsid w:val="00AB31CE"/>
    <w:rsid w:val="00AB3A7A"/>
    <w:rsid w:val="00AB6344"/>
    <w:rsid w:val="00AB6DF5"/>
    <w:rsid w:val="00AC0A25"/>
    <w:rsid w:val="00AC1076"/>
    <w:rsid w:val="00AC478F"/>
    <w:rsid w:val="00AC5FC3"/>
    <w:rsid w:val="00AC71FC"/>
    <w:rsid w:val="00AC73E1"/>
    <w:rsid w:val="00AD1CF3"/>
    <w:rsid w:val="00AD2F29"/>
    <w:rsid w:val="00AE1B0C"/>
    <w:rsid w:val="00AE24F7"/>
    <w:rsid w:val="00AE359B"/>
    <w:rsid w:val="00AE7E62"/>
    <w:rsid w:val="00AF31C3"/>
    <w:rsid w:val="00AF3707"/>
    <w:rsid w:val="00B02027"/>
    <w:rsid w:val="00B048D2"/>
    <w:rsid w:val="00B06FA5"/>
    <w:rsid w:val="00B102FC"/>
    <w:rsid w:val="00B11D07"/>
    <w:rsid w:val="00B15599"/>
    <w:rsid w:val="00B15FEA"/>
    <w:rsid w:val="00B16FAB"/>
    <w:rsid w:val="00B20D55"/>
    <w:rsid w:val="00B2257D"/>
    <w:rsid w:val="00B274FC"/>
    <w:rsid w:val="00B34087"/>
    <w:rsid w:val="00B433FE"/>
    <w:rsid w:val="00B448B7"/>
    <w:rsid w:val="00B46920"/>
    <w:rsid w:val="00B50703"/>
    <w:rsid w:val="00B634E0"/>
    <w:rsid w:val="00B66CEB"/>
    <w:rsid w:val="00B71F8F"/>
    <w:rsid w:val="00B7452C"/>
    <w:rsid w:val="00B77A22"/>
    <w:rsid w:val="00B804C3"/>
    <w:rsid w:val="00B81F04"/>
    <w:rsid w:val="00B84DBF"/>
    <w:rsid w:val="00B90013"/>
    <w:rsid w:val="00B92463"/>
    <w:rsid w:val="00B92DD9"/>
    <w:rsid w:val="00B9535F"/>
    <w:rsid w:val="00B9718A"/>
    <w:rsid w:val="00BA14F1"/>
    <w:rsid w:val="00BA1F17"/>
    <w:rsid w:val="00BA4000"/>
    <w:rsid w:val="00BA73F7"/>
    <w:rsid w:val="00BB41BE"/>
    <w:rsid w:val="00BB487F"/>
    <w:rsid w:val="00BC1411"/>
    <w:rsid w:val="00BC511D"/>
    <w:rsid w:val="00BC6CE1"/>
    <w:rsid w:val="00BC746A"/>
    <w:rsid w:val="00BC7C27"/>
    <w:rsid w:val="00BD0073"/>
    <w:rsid w:val="00BD48AE"/>
    <w:rsid w:val="00BD4DB5"/>
    <w:rsid w:val="00BD4E1A"/>
    <w:rsid w:val="00BD6D66"/>
    <w:rsid w:val="00BE26A1"/>
    <w:rsid w:val="00BE312F"/>
    <w:rsid w:val="00BE6E0D"/>
    <w:rsid w:val="00BF0C92"/>
    <w:rsid w:val="00BF63D4"/>
    <w:rsid w:val="00BF650E"/>
    <w:rsid w:val="00C03323"/>
    <w:rsid w:val="00C05C69"/>
    <w:rsid w:val="00C07D5B"/>
    <w:rsid w:val="00C11237"/>
    <w:rsid w:val="00C15361"/>
    <w:rsid w:val="00C15E5E"/>
    <w:rsid w:val="00C170C5"/>
    <w:rsid w:val="00C17F09"/>
    <w:rsid w:val="00C17F36"/>
    <w:rsid w:val="00C20A26"/>
    <w:rsid w:val="00C269B6"/>
    <w:rsid w:val="00C27487"/>
    <w:rsid w:val="00C340DC"/>
    <w:rsid w:val="00C35794"/>
    <w:rsid w:val="00C360B1"/>
    <w:rsid w:val="00C4001A"/>
    <w:rsid w:val="00C4412B"/>
    <w:rsid w:val="00C522BC"/>
    <w:rsid w:val="00C55C5B"/>
    <w:rsid w:val="00C66F8C"/>
    <w:rsid w:val="00C703B2"/>
    <w:rsid w:val="00C71743"/>
    <w:rsid w:val="00C72A2D"/>
    <w:rsid w:val="00C72AAB"/>
    <w:rsid w:val="00C80D1D"/>
    <w:rsid w:val="00C80DAA"/>
    <w:rsid w:val="00C81AF6"/>
    <w:rsid w:val="00C81FBB"/>
    <w:rsid w:val="00C82484"/>
    <w:rsid w:val="00C83278"/>
    <w:rsid w:val="00C94EE4"/>
    <w:rsid w:val="00C96BFF"/>
    <w:rsid w:val="00CA0FF7"/>
    <w:rsid w:val="00CA279A"/>
    <w:rsid w:val="00CA3FC9"/>
    <w:rsid w:val="00CA4DDE"/>
    <w:rsid w:val="00CA6546"/>
    <w:rsid w:val="00CA74F1"/>
    <w:rsid w:val="00CA7691"/>
    <w:rsid w:val="00CB2EC3"/>
    <w:rsid w:val="00CB4225"/>
    <w:rsid w:val="00CB616D"/>
    <w:rsid w:val="00CB62FE"/>
    <w:rsid w:val="00CC1603"/>
    <w:rsid w:val="00CC20FF"/>
    <w:rsid w:val="00CC2CD5"/>
    <w:rsid w:val="00CD2E83"/>
    <w:rsid w:val="00CD727D"/>
    <w:rsid w:val="00CE0479"/>
    <w:rsid w:val="00CE0D1D"/>
    <w:rsid w:val="00CE27E2"/>
    <w:rsid w:val="00CE3493"/>
    <w:rsid w:val="00CE45FC"/>
    <w:rsid w:val="00CE6564"/>
    <w:rsid w:val="00CE6827"/>
    <w:rsid w:val="00CE7201"/>
    <w:rsid w:val="00CE7C78"/>
    <w:rsid w:val="00CF186A"/>
    <w:rsid w:val="00CF38E4"/>
    <w:rsid w:val="00CF455A"/>
    <w:rsid w:val="00CF4F38"/>
    <w:rsid w:val="00D00A00"/>
    <w:rsid w:val="00D07E18"/>
    <w:rsid w:val="00D112CE"/>
    <w:rsid w:val="00D135A5"/>
    <w:rsid w:val="00D20CC9"/>
    <w:rsid w:val="00D2433A"/>
    <w:rsid w:val="00D331FD"/>
    <w:rsid w:val="00D444DC"/>
    <w:rsid w:val="00D451EE"/>
    <w:rsid w:val="00D45CB5"/>
    <w:rsid w:val="00D47066"/>
    <w:rsid w:val="00D47D3C"/>
    <w:rsid w:val="00D5100D"/>
    <w:rsid w:val="00D51F19"/>
    <w:rsid w:val="00D5544D"/>
    <w:rsid w:val="00D608BB"/>
    <w:rsid w:val="00D61CC7"/>
    <w:rsid w:val="00D61EA3"/>
    <w:rsid w:val="00D62399"/>
    <w:rsid w:val="00D63D4B"/>
    <w:rsid w:val="00D658A1"/>
    <w:rsid w:val="00D71C63"/>
    <w:rsid w:val="00D739E2"/>
    <w:rsid w:val="00D84A7B"/>
    <w:rsid w:val="00D97191"/>
    <w:rsid w:val="00DA02A9"/>
    <w:rsid w:val="00DA062B"/>
    <w:rsid w:val="00DA1199"/>
    <w:rsid w:val="00DA2905"/>
    <w:rsid w:val="00DA2AC5"/>
    <w:rsid w:val="00DA79C3"/>
    <w:rsid w:val="00DA7D78"/>
    <w:rsid w:val="00DB2356"/>
    <w:rsid w:val="00DB4D48"/>
    <w:rsid w:val="00DB5D1A"/>
    <w:rsid w:val="00DB6768"/>
    <w:rsid w:val="00DC323E"/>
    <w:rsid w:val="00DD0534"/>
    <w:rsid w:val="00DE06F5"/>
    <w:rsid w:val="00DE20D1"/>
    <w:rsid w:val="00DE4247"/>
    <w:rsid w:val="00DE4A49"/>
    <w:rsid w:val="00DF2FC4"/>
    <w:rsid w:val="00DF7F04"/>
    <w:rsid w:val="00E01DF2"/>
    <w:rsid w:val="00E027AE"/>
    <w:rsid w:val="00E10A17"/>
    <w:rsid w:val="00E1248D"/>
    <w:rsid w:val="00E157C7"/>
    <w:rsid w:val="00E21882"/>
    <w:rsid w:val="00E24313"/>
    <w:rsid w:val="00E25025"/>
    <w:rsid w:val="00E26F53"/>
    <w:rsid w:val="00E31EE9"/>
    <w:rsid w:val="00E35F18"/>
    <w:rsid w:val="00E404A9"/>
    <w:rsid w:val="00E4461F"/>
    <w:rsid w:val="00E4693E"/>
    <w:rsid w:val="00E510A7"/>
    <w:rsid w:val="00E54478"/>
    <w:rsid w:val="00E56547"/>
    <w:rsid w:val="00E57C51"/>
    <w:rsid w:val="00E64C59"/>
    <w:rsid w:val="00E66828"/>
    <w:rsid w:val="00E90D4F"/>
    <w:rsid w:val="00E92B44"/>
    <w:rsid w:val="00E95EFA"/>
    <w:rsid w:val="00E97605"/>
    <w:rsid w:val="00E97E70"/>
    <w:rsid w:val="00EA04CA"/>
    <w:rsid w:val="00EA4A8B"/>
    <w:rsid w:val="00EA4B07"/>
    <w:rsid w:val="00EA6801"/>
    <w:rsid w:val="00EA7B51"/>
    <w:rsid w:val="00EB137A"/>
    <w:rsid w:val="00EB312D"/>
    <w:rsid w:val="00EB6950"/>
    <w:rsid w:val="00EC4AB5"/>
    <w:rsid w:val="00ED0B83"/>
    <w:rsid w:val="00ED35D7"/>
    <w:rsid w:val="00ED48B1"/>
    <w:rsid w:val="00ED50E7"/>
    <w:rsid w:val="00EE15A9"/>
    <w:rsid w:val="00EE1FA8"/>
    <w:rsid w:val="00EE2A3D"/>
    <w:rsid w:val="00EE34D3"/>
    <w:rsid w:val="00EE758F"/>
    <w:rsid w:val="00EF1795"/>
    <w:rsid w:val="00EF3172"/>
    <w:rsid w:val="00EF3EDC"/>
    <w:rsid w:val="00F00BAE"/>
    <w:rsid w:val="00F01183"/>
    <w:rsid w:val="00F02E79"/>
    <w:rsid w:val="00F03A86"/>
    <w:rsid w:val="00F03D44"/>
    <w:rsid w:val="00F05DD8"/>
    <w:rsid w:val="00F07202"/>
    <w:rsid w:val="00F07647"/>
    <w:rsid w:val="00F13DC8"/>
    <w:rsid w:val="00F15CEF"/>
    <w:rsid w:val="00F253F6"/>
    <w:rsid w:val="00F26AC9"/>
    <w:rsid w:val="00F27886"/>
    <w:rsid w:val="00F34880"/>
    <w:rsid w:val="00F40024"/>
    <w:rsid w:val="00F41326"/>
    <w:rsid w:val="00F41A75"/>
    <w:rsid w:val="00F439EA"/>
    <w:rsid w:val="00F44CCF"/>
    <w:rsid w:val="00F51510"/>
    <w:rsid w:val="00F5198A"/>
    <w:rsid w:val="00F664C8"/>
    <w:rsid w:val="00F66B0D"/>
    <w:rsid w:val="00F67F39"/>
    <w:rsid w:val="00F70649"/>
    <w:rsid w:val="00F70DA9"/>
    <w:rsid w:val="00F71881"/>
    <w:rsid w:val="00F71AF0"/>
    <w:rsid w:val="00F735B8"/>
    <w:rsid w:val="00F73827"/>
    <w:rsid w:val="00F81A27"/>
    <w:rsid w:val="00F825C2"/>
    <w:rsid w:val="00F85EE2"/>
    <w:rsid w:val="00F86919"/>
    <w:rsid w:val="00F9141A"/>
    <w:rsid w:val="00F91FEF"/>
    <w:rsid w:val="00F92C0D"/>
    <w:rsid w:val="00F96921"/>
    <w:rsid w:val="00F96DC1"/>
    <w:rsid w:val="00FA1D96"/>
    <w:rsid w:val="00FA60A4"/>
    <w:rsid w:val="00FB28A4"/>
    <w:rsid w:val="00FB38D5"/>
    <w:rsid w:val="00FB63B6"/>
    <w:rsid w:val="00FC348E"/>
    <w:rsid w:val="00FC3681"/>
    <w:rsid w:val="00FC4423"/>
    <w:rsid w:val="00FC442A"/>
    <w:rsid w:val="00FC44B8"/>
    <w:rsid w:val="00FC7345"/>
    <w:rsid w:val="00FC7AEB"/>
    <w:rsid w:val="00FD04A9"/>
    <w:rsid w:val="00FE2F09"/>
    <w:rsid w:val="00FF1081"/>
    <w:rsid w:val="00FF2867"/>
    <w:rsid w:val="00FF35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C61F6A"/>
  <w15:docId w15:val="{5004CD87-BA83-4AEB-97AC-FE974DAB3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783E"/>
    <w:pPr>
      <w:jc w:val="both"/>
    </w:pPr>
    <w:rPr>
      <w:sz w:val="24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4CE8"/>
    <w:pPr>
      <w:keepNext/>
      <w:keepLines/>
      <w:numPr>
        <w:numId w:val="1"/>
      </w:numPr>
      <w:spacing w:before="240" w:line="360" w:lineRule="auto"/>
      <w:jc w:val="left"/>
      <w:outlineLvl w:val="0"/>
    </w:pPr>
    <w:rPr>
      <w:rFonts w:eastAsiaTheme="majorEastAsia" w:cstheme="majorBidi"/>
      <w:b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461C"/>
    <w:pPr>
      <w:keepNext/>
      <w:keepLines/>
      <w:numPr>
        <w:ilvl w:val="1"/>
        <w:numId w:val="1"/>
      </w:numPr>
      <w:spacing w:before="40" w:line="360" w:lineRule="auto"/>
      <w:outlineLvl w:val="1"/>
    </w:pPr>
    <w:rPr>
      <w:rFonts w:eastAsiaTheme="majorEastAsia" w:cstheme="majorBidi"/>
      <w:b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478F"/>
    <w:pPr>
      <w:keepNext/>
      <w:keepLines/>
      <w:numPr>
        <w:ilvl w:val="2"/>
        <w:numId w:val="1"/>
      </w:numPr>
      <w:spacing w:before="40" w:line="360" w:lineRule="auto"/>
      <w:outlineLvl w:val="2"/>
    </w:pPr>
    <w:rPr>
      <w:rFonts w:eastAsiaTheme="majorEastAsia" w:cstheme="majorBidi"/>
      <w:b/>
      <w:color w:val="000000" w:themeColor="text1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3DDB"/>
    <w:pPr>
      <w:keepNext/>
      <w:keepLines/>
      <w:numPr>
        <w:ilvl w:val="3"/>
        <w:numId w:val="1"/>
      </w:numPr>
      <w:spacing w:before="40" w:line="360" w:lineRule="auto"/>
      <w:ind w:left="864"/>
      <w:outlineLvl w:val="3"/>
    </w:pPr>
    <w:rPr>
      <w:rFonts w:eastAsiaTheme="majorEastAsia" w:cstheme="majorBidi"/>
      <w:b/>
      <w:iCs/>
      <w:color w:val="000000" w:themeColor="text1"/>
      <w:sz w:val="22"/>
    </w:rPr>
  </w:style>
  <w:style w:type="paragraph" w:styleId="Heading5">
    <w:name w:val="heading 5"/>
    <w:basedOn w:val="Normal"/>
    <w:next w:val="Normal"/>
    <w:link w:val="Heading5Char"/>
    <w:unhideWhenUsed/>
    <w:qFormat/>
    <w:rsid w:val="00444D95"/>
    <w:pPr>
      <w:keepNext/>
      <w:keepLines/>
      <w:numPr>
        <w:ilvl w:val="4"/>
        <w:numId w:val="1"/>
      </w:numPr>
      <w:spacing w:before="40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35D00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35D00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35D00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35D00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03A8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3A8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3A86"/>
  </w:style>
  <w:style w:type="character" w:customStyle="1" w:styleId="HeaderChar">
    <w:name w:val="Header Char"/>
    <w:link w:val="Header"/>
    <w:uiPriority w:val="99"/>
    <w:rsid w:val="00A25E59"/>
    <w:rPr>
      <w:sz w:val="26"/>
      <w:szCs w:val="26"/>
    </w:rPr>
  </w:style>
  <w:style w:type="paragraph" w:styleId="BalloonText">
    <w:name w:val="Balloon Text"/>
    <w:basedOn w:val="Normal"/>
    <w:link w:val="BalloonTextChar"/>
    <w:rsid w:val="00A25E5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A25E5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44CC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Default"/>
    <w:next w:val="Default"/>
    <w:link w:val="BodyTextIndentChar"/>
    <w:uiPriority w:val="99"/>
    <w:rsid w:val="00F44CCF"/>
    <w:pPr>
      <w:spacing w:before="80" w:after="80"/>
    </w:pPr>
    <w:rPr>
      <w:rFonts w:ascii="Times New Roman" w:hAnsi="Times New Roman" w:cs="Times New Roman"/>
      <w:color w:val="auto"/>
    </w:rPr>
  </w:style>
  <w:style w:type="character" w:customStyle="1" w:styleId="BodyTextIndentChar">
    <w:name w:val="Body Text Indent Char"/>
    <w:link w:val="BodyTextIndent"/>
    <w:uiPriority w:val="99"/>
    <w:rsid w:val="00F44CCF"/>
    <w:rPr>
      <w:sz w:val="24"/>
      <w:szCs w:val="24"/>
    </w:rPr>
  </w:style>
  <w:style w:type="character" w:styleId="Hyperlink">
    <w:name w:val="Hyperlink"/>
    <w:uiPriority w:val="99"/>
    <w:rsid w:val="00781D37"/>
    <w:rPr>
      <w:color w:val="0000FF"/>
      <w:u w:val="single"/>
    </w:rPr>
  </w:style>
  <w:style w:type="character" w:styleId="FollowedHyperlink">
    <w:name w:val="FollowedHyperlink"/>
    <w:rsid w:val="00E1248D"/>
    <w:rPr>
      <w:color w:val="800080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392C2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1218BC"/>
    <w:rPr>
      <w:sz w:val="26"/>
      <w:szCs w:val="26"/>
    </w:rPr>
  </w:style>
  <w:style w:type="paragraph" w:styleId="BodyTextIndent2">
    <w:name w:val="Body Text Indent 2"/>
    <w:basedOn w:val="Normal"/>
    <w:link w:val="BodyTextIndent2Char"/>
    <w:semiHidden/>
    <w:unhideWhenUsed/>
    <w:rsid w:val="00976F0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6F06"/>
    <w:rPr>
      <w:sz w:val="26"/>
      <w:szCs w:val="26"/>
    </w:rPr>
  </w:style>
  <w:style w:type="paragraph" w:styleId="NormalWeb">
    <w:name w:val="Normal (Web)"/>
    <w:basedOn w:val="Normal"/>
    <w:uiPriority w:val="99"/>
    <w:unhideWhenUsed/>
    <w:rsid w:val="00976F06"/>
    <w:pPr>
      <w:spacing w:before="100" w:beforeAutospacing="1" w:after="100" w:afterAutospacing="1"/>
    </w:pPr>
    <w:rPr>
      <w:rFonts w:eastAsia="MS Mincho"/>
      <w:szCs w:val="24"/>
      <w:lang w:eastAsia="ja-JP"/>
    </w:rPr>
  </w:style>
  <w:style w:type="character" w:customStyle="1" w:styleId="dvi">
    <w:name w:val="d_vi"/>
    <w:basedOn w:val="DefaultParagraphFont"/>
    <w:rsid w:val="00976F06"/>
  </w:style>
  <w:style w:type="character" w:styleId="Emphasis">
    <w:name w:val="Emphasis"/>
    <w:basedOn w:val="DefaultParagraphFont"/>
    <w:qFormat/>
    <w:rsid w:val="00976F0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114CE8"/>
    <w:rPr>
      <w:rFonts w:eastAsiaTheme="majorEastAsia" w:cstheme="majorBidi"/>
      <w:b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461C"/>
    <w:rPr>
      <w:rFonts w:eastAsiaTheme="majorEastAs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C478F"/>
    <w:rPr>
      <w:rFonts w:eastAsiaTheme="majorEastAsia" w:cstheme="majorBidi"/>
      <w:b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53DDB"/>
    <w:rPr>
      <w:rFonts w:eastAsiaTheme="majorEastAsia" w:cstheme="majorBidi"/>
      <w:b/>
      <w:iCs/>
      <w:color w:val="000000" w:themeColor="text1"/>
      <w:sz w:val="22"/>
      <w:szCs w:val="26"/>
    </w:rPr>
  </w:style>
  <w:style w:type="character" w:customStyle="1" w:styleId="Heading5Char">
    <w:name w:val="Heading 5 Char"/>
    <w:basedOn w:val="DefaultParagraphFont"/>
    <w:link w:val="Heading5"/>
    <w:rsid w:val="00444D95"/>
    <w:rPr>
      <w:rFonts w:eastAsiaTheme="majorEastAsia" w:cstheme="majorBidi"/>
      <w:color w:val="000000" w:themeColor="text1"/>
      <w:sz w:val="24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435D00"/>
    <w:rPr>
      <w:rFonts w:asciiTheme="majorHAnsi" w:eastAsiaTheme="majorEastAsia" w:hAnsiTheme="majorHAnsi" w:cstheme="majorBidi"/>
      <w:color w:val="243F60" w:themeColor="accent1" w:themeShade="7F"/>
      <w:sz w:val="24"/>
      <w:szCs w:val="26"/>
    </w:rPr>
  </w:style>
  <w:style w:type="character" w:customStyle="1" w:styleId="Heading7Char">
    <w:name w:val="Heading 7 Char"/>
    <w:basedOn w:val="DefaultParagraphFont"/>
    <w:link w:val="Heading7"/>
    <w:semiHidden/>
    <w:rsid w:val="00435D0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6"/>
    </w:rPr>
  </w:style>
  <w:style w:type="character" w:customStyle="1" w:styleId="Heading8Char">
    <w:name w:val="Heading 8 Char"/>
    <w:basedOn w:val="DefaultParagraphFont"/>
    <w:link w:val="Heading8"/>
    <w:semiHidden/>
    <w:rsid w:val="00435D0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435D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435D00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B71F8F"/>
    <w:pPr>
      <w:tabs>
        <w:tab w:val="left" w:pos="480"/>
        <w:tab w:val="right" w:leader="dot" w:pos="8778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435D0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35D00"/>
    <w:pPr>
      <w:spacing w:after="100"/>
      <w:ind w:left="480"/>
    </w:pPr>
  </w:style>
  <w:style w:type="paragraph" w:styleId="Caption">
    <w:name w:val="caption"/>
    <w:basedOn w:val="Normal"/>
    <w:next w:val="Normal"/>
    <w:uiPriority w:val="35"/>
    <w:unhideWhenUsed/>
    <w:qFormat/>
    <w:rsid w:val="001E2EFE"/>
    <w:pPr>
      <w:spacing w:after="200"/>
      <w:jc w:val="center"/>
    </w:pPr>
    <w:rPr>
      <w:iCs/>
      <w:sz w:val="20"/>
      <w:szCs w:val="18"/>
    </w:rPr>
  </w:style>
  <w:style w:type="table" w:styleId="TableGrid">
    <w:name w:val="Table Grid"/>
    <w:basedOn w:val="TableNormal"/>
    <w:uiPriority w:val="39"/>
    <w:qFormat/>
    <w:rsid w:val="001E2E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003F24"/>
  </w:style>
  <w:style w:type="character" w:customStyle="1" w:styleId="MTEquationSection">
    <w:name w:val="MTEquationSection"/>
    <w:basedOn w:val="DefaultParagraphFont"/>
    <w:rsid w:val="00B92463"/>
    <w:rPr>
      <w:b/>
      <w:vanish/>
      <w:color w:val="FF0000"/>
      <w:sz w:val="20"/>
      <w:szCs w:val="20"/>
    </w:rPr>
  </w:style>
  <w:style w:type="paragraph" w:customStyle="1" w:styleId="MTDisplayEquation">
    <w:name w:val="MTDisplayEquation"/>
    <w:basedOn w:val="ListParagraph"/>
    <w:next w:val="Normal"/>
    <w:link w:val="MTDisplayEquationChar"/>
    <w:rsid w:val="00B92463"/>
    <w:pPr>
      <w:numPr>
        <w:numId w:val="2"/>
      </w:numPr>
      <w:tabs>
        <w:tab w:val="center" w:pos="4760"/>
        <w:tab w:val="right" w:pos="8780"/>
      </w:tabs>
      <w:spacing w:before="120" w:after="120"/>
      <w:jc w:val="left"/>
    </w:pPr>
    <w:rPr>
      <w:sz w:val="2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92463"/>
    <w:rPr>
      <w:sz w:val="24"/>
      <w:szCs w:val="26"/>
    </w:rPr>
  </w:style>
  <w:style w:type="character" w:customStyle="1" w:styleId="MTDisplayEquationChar">
    <w:name w:val="MTDisplayEquation Char"/>
    <w:basedOn w:val="ListParagraphChar"/>
    <w:link w:val="MTDisplayEquation"/>
    <w:rsid w:val="00B92463"/>
    <w:rPr>
      <w:sz w:val="26"/>
      <w:szCs w:val="26"/>
    </w:rPr>
  </w:style>
  <w:style w:type="paragraph" w:customStyle="1" w:styleId="a">
    <w:name w:val="a."/>
    <w:basedOn w:val="Normal"/>
    <w:autoRedefine/>
    <w:qFormat/>
    <w:rsid w:val="00896B26"/>
    <w:pPr>
      <w:numPr>
        <w:numId w:val="3"/>
      </w:numPr>
    </w:pPr>
    <w:rPr>
      <w:sz w:val="26"/>
    </w:rPr>
  </w:style>
  <w:style w:type="character" w:customStyle="1" w:styleId="fontstyle01">
    <w:name w:val="fontstyle01"/>
    <w:basedOn w:val="DefaultParagraphFont"/>
    <w:rsid w:val="00C83278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NoSpacing">
    <w:name w:val="No Spacing"/>
    <w:uiPriority w:val="1"/>
    <w:qFormat/>
    <w:rsid w:val="00AE7E62"/>
    <w:rPr>
      <w:rFonts w:asciiTheme="minorHAnsi" w:eastAsiaTheme="minorHAnsi" w:hAnsiTheme="minorHAnsi" w:cstheme="minorBidi"/>
      <w:sz w:val="22"/>
      <w:szCs w:val="22"/>
    </w:rPr>
  </w:style>
  <w:style w:type="paragraph" w:styleId="Revision">
    <w:name w:val="Revision"/>
    <w:hidden/>
    <w:uiPriority w:val="99"/>
    <w:semiHidden/>
    <w:rsid w:val="00AE7E62"/>
    <w:rPr>
      <w:rFonts w:eastAsiaTheme="minorHAnsi" w:cstheme="minorBidi"/>
      <w:sz w:val="28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E7E6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E7E62"/>
    <w:rPr>
      <w:color w:val="808080"/>
    </w:rPr>
  </w:style>
  <w:style w:type="paragraph" w:styleId="Date">
    <w:name w:val="Date"/>
    <w:basedOn w:val="Normal"/>
    <w:next w:val="Normal"/>
    <w:link w:val="DateChar"/>
    <w:rsid w:val="001307C5"/>
    <w:pPr>
      <w:spacing w:line="276" w:lineRule="auto"/>
    </w:pPr>
  </w:style>
  <w:style w:type="character" w:customStyle="1" w:styleId="DateChar">
    <w:name w:val="Date Char"/>
    <w:basedOn w:val="DefaultParagraphFont"/>
    <w:link w:val="Date"/>
    <w:rsid w:val="001307C5"/>
    <w:rPr>
      <w:sz w:val="24"/>
      <w:szCs w:val="26"/>
    </w:rPr>
  </w:style>
  <w:style w:type="table" w:customStyle="1" w:styleId="TableGrid0">
    <w:name w:val="TableGrid"/>
    <w:rsid w:val="000E5667"/>
    <w:pPr>
      <w:spacing w:line="276" w:lineRule="auto"/>
      <w:jc w:val="both"/>
    </w:pPr>
    <w:rPr>
      <w:rFonts w:asciiTheme="minorHAnsi" w:eastAsia="Meiryo" w:hAnsiTheme="minorHAnsi" w:cstheme="minorBidi"/>
      <w:sz w:val="22"/>
      <w:szCs w:val="22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Strong">
    <w:name w:val="Strong"/>
    <w:basedOn w:val="DefaultParagraphFont"/>
    <w:uiPriority w:val="22"/>
    <w:qFormat/>
    <w:rsid w:val="00683785"/>
    <w:rPr>
      <w:b/>
      <w:bCs/>
    </w:rPr>
  </w:style>
  <w:style w:type="paragraph" w:customStyle="1" w:styleId="tiu">
    <w:name w:val="tiêu đề"/>
    <w:basedOn w:val="Normal"/>
    <w:link w:val="tiuChar"/>
    <w:rsid w:val="00D47066"/>
    <w:pPr>
      <w:spacing w:before="240" w:after="240"/>
      <w:jc w:val="left"/>
    </w:pPr>
    <w:rPr>
      <w:rFonts w:ascii="Arial" w:hAnsi="Arial"/>
      <w:b/>
      <w:bCs/>
      <w:color w:val="000000"/>
      <w:szCs w:val="22"/>
    </w:rPr>
  </w:style>
  <w:style w:type="character" w:customStyle="1" w:styleId="tiuChar">
    <w:name w:val="tiêu đề Char"/>
    <w:basedOn w:val="DefaultParagraphFont"/>
    <w:link w:val="tiu"/>
    <w:rsid w:val="00D47066"/>
    <w:rPr>
      <w:rFonts w:ascii="Arial" w:hAnsi="Arial"/>
      <w:b/>
      <w:bCs/>
      <w:color w:val="000000"/>
      <w:sz w:val="24"/>
      <w:szCs w:val="22"/>
    </w:rPr>
  </w:style>
  <w:style w:type="character" w:customStyle="1" w:styleId="fontstyle21">
    <w:name w:val="fontstyle21"/>
    <w:basedOn w:val="DefaultParagraphFont"/>
    <w:rsid w:val="000F0378"/>
    <w:rPr>
      <w:rFonts w:ascii="TimesNewRomanPSMT" w:hAnsi="TimesNewRomanPSMT" w:hint="default"/>
      <w:b w:val="0"/>
      <w:bCs w:val="0"/>
      <w:i w:val="0"/>
      <w:iCs w:val="0"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qFormat/>
    <w:rsid w:val="00A36E0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36E0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93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2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9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6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7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3.png"/><Relationship Id="rId18" Type="http://schemas.openxmlformats.org/officeDocument/2006/relationships/image" Target="media/image6.jpeg"/><Relationship Id="rId26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header" Target="header4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5" Type="http://schemas.openxmlformats.org/officeDocument/2006/relationships/header" Target="header7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image" Target="media/image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header" Target="header6.xml"/><Relationship Id="rId28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4.png"/><Relationship Id="rId22" Type="http://schemas.openxmlformats.org/officeDocument/2006/relationships/header" Target="header5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F68C6FED-574B-4410-822F-1D760AE08F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0</Pages>
  <Words>511</Words>
  <Characters>291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</vt:lpstr>
    </vt:vector>
  </TitlesOfParts>
  <Company>THAIBINH</Company>
  <LinksUpToDate>false</LinksUpToDate>
  <CharactersWithSpaces>3424</CharactersWithSpaces>
  <SharedDoc>false</SharedDoc>
  <HLinks>
    <vt:vector size="18" baseType="variant">
      <vt:variant>
        <vt:i4>6029312</vt:i4>
      </vt:variant>
      <vt:variant>
        <vt:i4>6</vt:i4>
      </vt:variant>
      <vt:variant>
        <vt:i4>0</vt:i4>
      </vt:variant>
      <vt:variant>
        <vt:i4>5</vt:i4>
      </vt:variant>
      <vt:variant>
        <vt:lpwstr>http://www.microchip.com/</vt:lpwstr>
      </vt:variant>
      <vt:variant>
        <vt:lpwstr/>
      </vt:variant>
      <vt:variant>
        <vt:i4>3604532</vt:i4>
      </vt:variant>
      <vt:variant>
        <vt:i4>3</vt:i4>
      </vt:variant>
      <vt:variant>
        <vt:i4>0</vt:i4>
      </vt:variant>
      <vt:variant>
        <vt:i4>5</vt:i4>
      </vt:variant>
      <vt:variant>
        <vt:lpwstr>http://www.sunrom.com/</vt:lpwstr>
      </vt:variant>
      <vt:variant>
        <vt:lpwstr/>
      </vt:variant>
      <vt:variant>
        <vt:i4>2490407</vt:i4>
      </vt:variant>
      <vt:variant>
        <vt:i4>0</vt:i4>
      </vt:variant>
      <vt:variant>
        <vt:i4>0</vt:i4>
      </vt:variant>
      <vt:variant>
        <vt:i4>5</vt:i4>
      </vt:variant>
      <vt:variant>
        <vt:lpwstr>http://www.olime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</dc:title>
  <dc:subject/>
  <dc:creator>THAI BINH</dc:creator>
  <cp:keywords/>
  <dc:description/>
  <cp:lastModifiedBy>Minh Quan Tran</cp:lastModifiedBy>
  <cp:revision>3</cp:revision>
  <cp:lastPrinted>2024-07-12T15:26:00Z</cp:lastPrinted>
  <dcterms:created xsi:type="dcterms:W3CDTF">2024-07-20T03:27:00Z</dcterms:created>
  <dcterms:modified xsi:type="dcterms:W3CDTF">2024-07-20T0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S1.#E1)</vt:lpwstr>
  </property>
</Properties>
</file>